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8196D7" w14:textId="77777777" w:rsidR="004409B8" w:rsidRPr="00F05170" w:rsidRDefault="004409B8" w:rsidP="004409B8">
      <w:pPr>
        <w:tabs>
          <w:tab w:val="left" w:pos="1716"/>
          <w:tab w:val="left" w:pos="4308"/>
          <w:tab w:val="left" w:pos="6468"/>
          <w:tab w:val="left" w:pos="10668"/>
        </w:tabs>
        <w:jc w:val="center"/>
        <w:rPr>
          <w:rFonts w:asciiTheme="minorHAnsi" w:hAnsiTheme="minorHAnsi" w:cstheme="minorHAnsi"/>
          <w:sz w:val="22"/>
          <w:szCs w:val="22"/>
        </w:rPr>
      </w:pPr>
      <w:r w:rsidRPr="00F05170">
        <w:rPr>
          <w:rFonts w:asciiTheme="minorHAnsi" w:hAnsiTheme="minorHAnsi" w:cstheme="minorHAnsi"/>
          <w:sz w:val="22"/>
          <w:szCs w:val="22"/>
        </w:rPr>
        <w:t>Massachusetts Department of Public Health (</w:t>
      </w:r>
      <w:r w:rsidR="00D22DA4" w:rsidRPr="00F05170">
        <w:rPr>
          <w:rFonts w:asciiTheme="minorHAnsi" w:hAnsiTheme="minorHAnsi" w:cstheme="minorHAnsi"/>
          <w:sz w:val="22"/>
          <w:szCs w:val="22"/>
        </w:rPr>
        <w:t>M</w:t>
      </w:r>
      <w:r w:rsidRPr="00F05170">
        <w:rPr>
          <w:rFonts w:asciiTheme="minorHAnsi" w:hAnsiTheme="minorHAnsi" w:cstheme="minorHAnsi"/>
          <w:sz w:val="22"/>
          <w:szCs w:val="22"/>
        </w:rPr>
        <w:t>DPH)</w:t>
      </w:r>
    </w:p>
    <w:p w14:paraId="4D30E315" w14:textId="77777777" w:rsidR="00386FA5" w:rsidRPr="00F05170" w:rsidRDefault="00386FA5" w:rsidP="004409B8">
      <w:pPr>
        <w:tabs>
          <w:tab w:val="left" w:pos="1716"/>
          <w:tab w:val="left" w:pos="4308"/>
          <w:tab w:val="left" w:pos="6468"/>
          <w:tab w:val="left" w:pos="10668"/>
        </w:tabs>
        <w:jc w:val="center"/>
        <w:rPr>
          <w:rFonts w:asciiTheme="minorHAnsi" w:hAnsiTheme="minorHAnsi" w:cstheme="minorHAnsi"/>
          <w:sz w:val="22"/>
          <w:szCs w:val="22"/>
        </w:rPr>
      </w:pPr>
      <w:r w:rsidRPr="00F05170">
        <w:rPr>
          <w:rFonts w:asciiTheme="minorHAnsi" w:hAnsiTheme="minorHAnsi" w:cstheme="minorHAnsi"/>
          <w:sz w:val="22"/>
          <w:szCs w:val="22"/>
        </w:rPr>
        <w:t xml:space="preserve">Immunization </w:t>
      </w:r>
      <w:r w:rsidR="00BD57D6" w:rsidRPr="00F05170">
        <w:rPr>
          <w:rFonts w:asciiTheme="minorHAnsi" w:hAnsiTheme="minorHAnsi" w:cstheme="minorHAnsi"/>
          <w:sz w:val="22"/>
          <w:szCs w:val="22"/>
        </w:rPr>
        <w:t>Division</w:t>
      </w:r>
    </w:p>
    <w:p w14:paraId="672A6659" w14:textId="77777777" w:rsidR="00A02B91" w:rsidRPr="00F05170" w:rsidRDefault="00A02B91" w:rsidP="004409B8">
      <w:pPr>
        <w:tabs>
          <w:tab w:val="left" w:pos="1716"/>
          <w:tab w:val="left" w:pos="4308"/>
          <w:tab w:val="left" w:pos="6468"/>
          <w:tab w:val="left" w:pos="10668"/>
        </w:tabs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4D29349" w14:textId="5C73A646" w:rsidR="00E712E0" w:rsidRPr="00EC4CFD" w:rsidRDefault="00E712E0" w:rsidP="00E712E0">
      <w:pPr>
        <w:tabs>
          <w:tab w:val="left" w:pos="1716"/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HAnsi"/>
          <w:b/>
          <w:bCs/>
          <w:sz w:val="36"/>
          <w:szCs w:val="36"/>
        </w:rPr>
      </w:pPr>
      <w:r w:rsidRPr="00EC4CFD">
        <w:rPr>
          <w:rFonts w:asciiTheme="minorHAnsi" w:hAnsiTheme="minorHAnsi" w:cstheme="minorHAnsi"/>
          <w:b/>
          <w:bCs/>
          <w:sz w:val="36"/>
          <w:szCs w:val="36"/>
        </w:rPr>
        <w:t>Adult Vaccine Availability Table</w:t>
      </w:r>
    </w:p>
    <w:p w14:paraId="2D6939AD" w14:textId="128E3FE3" w:rsidR="00E712E0" w:rsidRPr="00EC4CFD" w:rsidRDefault="211831C8" w:rsidP="3300457D">
      <w:pPr>
        <w:tabs>
          <w:tab w:val="left" w:pos="1716"/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Bidi"/>
          <w:b/>
          <w:bCs/>
          <w:sz w:val="32"/>
          <w:szCs w:val="32"/>
        </w:rPr>
      </w:pPr>
      <w:r w:rsidRPr="3300457D">
        <w:rPr>
          <w:rFonts w:asciiTheme="minorHAnsi" w:hAnsiTheme="minorHAnsi" w:cstheme="minorBidi"/>
          <w:b/>
          <w:bCs/>
          <w:sz w:val="32"/>
          <w:szCs w:val="32"/>
        </w:rPr>
        <w:t xml:space="preserve">– Effective </w:t>
      </w:r>
      <w:r w:rsidR="007E70ED">
        <w:rPr>
          <w:rFonts w:asciiTheme="minorHAnsi" w:hAnsiTheme="minorHAnsi" w:cstheme="minorBidi"/>
          <w:b/>
          <w:bCs/>
          <w:sz w:val="32"/>
          <w:szCs w:val="32"/>
        </w:rPr>
        <w:t>October</w:t>
      </w:r>
      <w:r w:rsidR="00F02B4D" w:rsidRPr="3300457D">
        <w:rPr>
          <w:rFonts w:asciiTheme="minorHAnsi" w:hAnsiTheme="minorHAnsi" w:cstheme="minorBidi"/>
          <w:b/>
          <w:bCs/>
          <w:sz w:val="32"/>
          <w:szCs w:val="32"/>
        </w:rPr>
        <w:t xml:space="preserve"> </w:t>
      </w:r>
      <w:r w:rsidRPr="3300457D">
        <w:rPr>
          <w:rFonts w:asciiTheme="minorHAnsi" w:hAnsiTheme="minorHAnsi" w:cstheme="minorBidi"/>
          <w:b/>
          <w:bCs/>
          <w:sz w:val="32"/>
          <w:szCs w:val="32"/>
        </w:rPr>
        <w:t>202</w:t>
      </w:r>
      <w:r w:rsidR="3815A96C" w:rsidRPr="3300457D">
        <w:rPr>
          <w:rFonts w:asciiTheme="minorHAnsi" w:hAnsiTheme="minorHAnsi" w:cstheme="minorBidi"/>
          <w:b/>
          <w:bCs/>
          <w:sz w:val="32"/>
          <w:szCs w:val="32"/>
        </w:rPr>
        <w:t>5</w:t>
      </w:r>
      <w:r w:rsidRPr="3300457D">
        <w:rPr>
          <w:rFonts w:asciiTheme="minorHAnsi" w:hAnsiTheme="minorHAnsi" w:cstheme="minorBidi"/>
          <w:b/>
          <w:bCs/>
          <w:sz w:val="32"/>
          <w:szCs w:val="32"/>
        </w:rPr>
        <w:t xml:space="preserve"> – </w:t>
      </w:r>
    </w:p>
    <w:p w14:paraId="0A37501D" w14:textId="77777777" w:rsidR="007657DC" w:rsidRPr="00F05170" w:rsidRDefault="007657DC" w:rsidP="007657DC">
      <w:pPr>
        <w:rPr>
          <w:rFonts w:asciiTheme="minorHAnsi" w:hAnsiTheme="minorHAnsi" w:cstheme="minorHAnsi"/>
          <w:b/>
          <w:sz w:val="22"/>
          <w:szCs w:val="22"/>
        </w:rPr>
      </w:pPr>
    </w:p>
    <w:p w14:paraId="348E5843" w14:textId="77777777" w:rsidR="004409B8" w:rsidRPr="00F05170" w:rsidRDefault="004409B8" w:rsidP="001F16A7">
      <w:pPr>
        <w:ind w:left="720" w:right="360" w:hanging="360"/>
        <w:rPr>
          <w:rFonts w:asciiTheme="minorHAnsi" w:hAnsiTheme="minorHAnsi" w:cstheme="minorHAnsi"/>
          <w:b/>
          <w:sz w:val="22"/>
          <w:szCs w:val="22"/>
        </w:rPr>
      </w:pPr>
      <w:r w:rsidRPr="00F05170">
        <w:rPr>
          <w:rFonts w:asciiTheme="minorHAnsi" w:hAnsiTheme="minorHAnsi" w:cstheme="minorHAnsi"/>
          <w:b/>
          <w:sz w:val="22"/>
          <w:szCs w:val="22"/>
        </w:rPr>
        <w:t xml:space="preserve">Eligibility: </w:t>
      </w:r>
    </w:p>
    <w:p w14:paraId="1FCC5DB8" w14:textId="1537D271" w:rsidR="00EF4197" w:rsidRPr="00EC4CFD" w:rsidRDefault="6EB3B053" w:rsidP="3300457D">
      <w:pPr>
        <w:pStyle w:val="ListParagraph"/>
        <w:numPr>
          <w:ilvl w:val="1"/>
          <w:numId w:val="13"/>
        </w:numPr>
        <w:spacing w:before="120"/>
        <w:ind w:right="360"/>
        <w:rPr>
          <w:rFonts w:asciiTheme="minorHAnsi" w:hAnsiTheme="minorHAnsi" w:cstheme="minorBidi"/>
          <w:sz w:val="22"/>
          <w:szCs w:val="22"/>
        </w:rPr>
      </w:pPr>
      <w:r w:rsidRPr="3300457D">
        <w:rPr>
          <w:rFonts w:asciiTheme="minorHAnsi" w:hAnsiTheme="minorHAnsi" w:cstheme="minorBidi"/>
          <w:sz w:val="22"/>
          <w:szCs w:val="22"/>
        </w:rPr>
        <w:t xml:space="preserve">The Vaccine Program </w:t>
      </w:r>
      <w:r w:rsidR="4FEBE268" w:rsidRPr="3300457D">
        <w:rPr>
          <w:rFonts w:asciiTheme="minorHAnsi" w:hAnsiTheme="minorHAnsi" w:cstheme="minorBidi"/>
          <w:sz w:val="22"/>
          <w:szCs w:val="22"/>
        </w:rPr>
        <w:t>provides a very limited supply of vaccines for uninsured and underinsured</w:t>
      </w:r>
      <w:r w:rsidR="30F680F7" w:rsidRPr="3300457D">
        <w:rPr>
          <w:rFonts w:asciiTheme="minorHAnsi" w:hAnsiTheme="minorHAnsi" w:cstheme="minorBidi"/>
          <w:sz w:val="22"/>
          <w:szCs w:val="22"/>
          <w:vertAlign w:val="superscript"/>
        </w:rPr>
        <w:t>1</w:t>
      </w:r>
      <w:r w:rsidR="4FEBE268" w:rsidRPr="3300457D">
        <w:rPr>
          <w:rFonts w:asciiTheme="minorHAnsi" w:hAnsiTheme="minorHAnsi" w:cstheme="minorBidi"/>
          <w:sz w:val="22"/>
          <w:szCs w:val="22"/>
        </w:rPr>
        <w:t xml:space="preserve"> adults seen in public sector sites.</w:t>
      </w:r>
      <w:r w:rsidR="30F680F7" w:rsidRPr="3300457D">
        <w:rPr>
          <w:rFonts w:asciiTheme="minorHAnsi" w:hAnsiTheme="minorHAnsi" w:cstheme="minorBidi"/>
          <w:sz w:val="22"/>
          <w:szCs w:val="22"/>
          <w:vertAlign w:val="superscript"/>
        </w:rPr>
        <w:t>2</w:t>
      </w:r>
      <w:r w:rsidR="4FEBE268" w:rsidRPr="3300457D">
        <w:rPr>
          <w:rFonts w:asciiTheme="minorHAnsi" w:hAnsiTheme="minorHAnsi" w:cstheme="minorBidi"/>
          <w:b/>
          <w:bCs/>
          <w:sz w:val="22"/>
          <w:szCs w:val="22"/>
        </w:rPr>
        <w:t xml:space="preserve"> Employees of public sector sites are not eligible for state-supplied vaccine.</w:t>
      </w:r>
    </w:p>
    <w:p w14:paraId="576D541F" w14:textId="0F956E1E" w:rsidR="00CE3737" w:rsidRPr="004803B0" w:rsidRDefault="64F6A1B0" w:rsidP="00C96B9B">
      <w:pPr>
        <w:numPr>
          <w:ilvl w:val="1"/>
          <w:numId w:val="13"/>
        </w:numPr>
        <w:spacing w:before="120" w:after="120"/>
        <w:ind w:right="360"/>
        <w:rPr>
          <w:rFonts w:asciiTheme="minorHAnsi" w:hAnsiTheme="minorHAnsi" w:cstheme="minorBidi"/>
          <w:sz w:val="22"/>
          <w:szCs w:val="22"/>
        </w:rPr>
      </w:pPr>
      <w:r w:rsidRPr="3300457D">
        <w:rPr>
          <w:rFonts w:asciiTheme="minorHAnsi" w:hAnsiTheme="minorHAnsi" w:cstheme="minorBidi"/>
          <w:sz w:val="22"/>
          <w:szCs w:val="22"/>
        </w:rPr>
        <w:t xml:space="preserve">The Vaccine Program </w:t>
      </w:r>
      <w:r w:rsidR="216E2575" w:rsidRPr="3300457D">
        <w:rPr>
          <w:rFonts w:asciiTheme="minorHAnsi" w:hAnsiTheme="minorHAnsi" w:cstheme="minorBidi"/>
          <w:b/>
          <w:bCs/>
          <w:sz w:val="22"/>
          <w:szCs w:val="22"/>
        </w:rPr>
        <w:t>does not</w:t>
      </w:r>
      <w:r w:rsidR="30F879F3" w:rsidRPr="3300457D">
        <w:rPr>
          <w:rFonts w:asciiTheme="minorHAnsi" w:hAnsiTheme="minorHAnsi" w:cstheme="minorBidi"/>
          <w:sz w:val="22"/>
          <w:szCs w:val="22"/>
        </w:rPr>
        <w:t xml:space="preserve"> provide vaccines</w:t>
      </w:r>
      <w:r w:rsidR="3FDBF4D5" w:rsidRPr="3300457D">
        <w:rPr>
          <w:rFonts w:asciiTheme="minorHAnsi" w:hAnsiTheme="minorHAnsi" w:cstheme="minorBidi"/>
          <w:sz w:val="22"/>
          <w:szCs w:val="22"/>
        </w:rPr>
        <w:t xml:space="preserve"> </w:t>
      </w:r>
      <w:r w:rsidR="30F879F3" w:rsidRPr="3300457D">
        <w:rPr>
          <w:rFonts w:asciiTheme="minorHAnsi" w:hAnsiTheme="minorHAnsi" w:cstheme="minorBidi"/>
          <w:sz w:val="22"/>
          <w:szCs w:val="22"/>
        </w:rPr>
        <w:t>for adults seen at private provider sites</w:t>
      </w:r>
      <w:r w:rsidR="34F7C6C7" w:rsidRPr="3300457D">
        <w:rPr>
          <w:rFonts w:asciiTheme="minorHAnsi" w:hAnsiTheme="minorHAnsi" w:cstheme="minorBidi"/>
          <w:sz w:val="22"/>
          <w:szCs w:val="22"/>
        </w:rPr>
        <w:t>.</w:t>
      </w:r>
      <w:r w:rsidR="004803B0">
        <w:rPr>
          <w:rFonts w:asciiTheme="minorHAnsi" w:hAnsiTheme="minorHAnsi" w:cstheme="minorBidi"/>
          <w:sz w:val="22"/>
          <w:szCs w:val="22"/>
        </w:rPr>
        <w:t xml:space="preserve"> </w:t>
      </w:r>
      <w:r w:rsidR="004803B0" w:rsidRPr="00F05170">
        <w:rPr>
          <w:rFonts w:asciiTheme="minorHAnsi" w:hAnsiTheme="minorHAnsi" w:cstheme="minorHAnsi"/>
          <w:sz w:val="22"/>
          <w:szCs w:val="22"/>
        </w:rPr>
        <w:t xml:space="preserve">Availability of vaccines may change during an outbreak. </w:t>
      </w:r>
    </w:p>
    <w:p w14:paraId="73FC0D27" w14:textId="77777777" w:rsidR="004409B8" w:rsidRPr="00F05170" w:rsidRDefault="00DD1A55" w:rsidP="00936CAF">
      <w:pPr>
        <w:numPr>
          <w:ilvl w:val="1"/>
          <w:numId w:val="13"/>
        </w:numPr>
        <w:spacing w:before="120" w:after="120"/>
        <w:ind w:right="360"/>
        <w:rPr>
          <w:rFonts w:asciiTheme="minorHAnsi" w:hAnsiTheme="minorHAnsi" w:cstheme="minorHAnsi"/>
          <w:b/>
          <w:i/>
          <w:sz w:val="22"/>
          <w:szCs w:val="22"/>
        </w:rPr>
      </w:pPr>
      <w:r w:rsidRPr="00F05170">
        <w:rPr>
          <w:rFonts w:asciiTheme="minorHAnsi" w:hAnsiTheme="minorHAnsi" w:cstheme="minorHAnsi"/>
          <w:sz w:val="22"/>
          <w:szCs w:val="22"/>
        </w:rPr>
        <w:t>S</w:t>
      </w:r>
      <w:r w:rsidR="001F16A7" w:rsidRPr="00F05170">
        <w:rPr>
          <w:rFonts w:asciiTheme="minorHAnsi" w:hAnsiTheme="minorHAnsi" w:cstheme="minorHAnsi"/>
          <w:sz w:val="22"/>
          <w:szCs w:val="22"/>
        </w:rPr>
        <w:t xml:space="preserve">ites </w:t>
      </w:r>
      <w:r w:rsidR="001B4E0F" w:rsidRPr="00F05170">
        <w:rPr>
          <w:rFonts w:asciiTheme="minorHAnsi" w:hAnsiTheme="minorHAnsi" w:cstheme="minorHAnsi"/>
          <w:sz w:val="22"/>
          <w:szCs w:val="22"/>
        </w:rPr>
        <w:t xml:space="preserve">with billing capacity </w:t>
      </w:r>
      <w:r w:rsidR="001F16A7" w:rsidRPr="00F05170">
        <w:rPr>
          <w:rFonts w:asciiTheme="minorHAnsi" w:hAnsiTheme="minorHAnsi" w:cstheme="minorHAnsi"/>
          <w:sz w:val="22"/>
          <w:szCs w:val="22"/>
        </w:rPr>
        <w:t>should purchase vaccine and seek reimburs</w:t>
      </w:r>
      <w:r w:rsidR="009F6B8E" w:rsidRPr="00F05170">
        <w:rPr>
          <w:rFonts w:asciiTheme="minorHAnsi" w:hAnsiTheme="minorHAnsi" w:cstheme="minorHAnsi"/>
          <w:sz w:val="22"/>
          <w:szCs w:val="22"/>
        </w:rPr>
        <w:t>ement from health insurers</w:t>
      </w:r>
      <w:r w:rsidR="001F16A7" w:rsidRPr="00F05170">
        <w:rPr>
          <w:rFonts w:asciiTheme="minorHAnsi" w:hAnsiTheme="minorHAnsi" w:cstheme="minorHAnsi"/>
          <w:sz w:val="22"/>
          <w:szCs w:val="22"/>
        </w:rPr>
        <w:t xml:space="preserve">.  </w:t>
      </w:r>
    </w:p>
    <w:p w14:paraId="5DAB6C7B" w14:textId="77777777" w:rsidR="00A14C1D" w:rsidRPr="00F05170" w:rsidRDefault="00A14C1D" w:rsidP="00A14C1D">
      <w:pPr>
        <w:tabs>
          <w:tab w:val="num" w:pos="720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W w:w="109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54"/>
        <w:gridCol w:w="9054"/>
      </w:tblGrid>
      <w:tr w:rsidR="002D75C1" w:rsidRPr="00F05170" w14:paraId="089FDB24" w14:textId="77777777" w:rsidTr="3300457D">
        <w:trPr>
          <w:trHeight w:val="576"/>
          <w:jc w:val="center"/>
        </w:trPr>
        <w:tc>
          <w:tcPr>
            <w:tcW w:w="109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139AC336" w14:textId="7DD75753" w:rsidR="002D75C1" w:rsidRPr="00F05170" w:rsidRDefault="002D75C1" w:rsidP="002D75C1">
            <w:pPr>
              <w:tabs>
                <w:tab w:val="num" w:pos="252"/>
              </w:tabs>
              <w:spacing w:before="120"/>
              <w:ind w:left="252" w:hanging="24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Public Sector</w:t>
            </w:r>
            <w:r w:rsidR="000D0AB3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2</w:t>
            </w:r>
          </w:p>
        </w:tc>
      </w:tr>
      <w:tr w:rsidR="002D75C1" w:rsidRPr="00F05170" w14:paraId="53A38EBC" w14:textId="77777777" w:rsidTr="3300457D">
        <w:trPr>
          <w:trHeight w:val="576"/>
          <w:jc w:val="center"/>
        </w:trPr>
        <w:tc>
          <w:tcPr>
            <w:tcW w:w="1854" w:type="dxa"/>
            <w:tcBorders>
              <w:top w:val="single" w:sz="12" w:space="0" w:color="auto"/>
              <w:left w:val="single" w:sz="12" w:space="0" w:color="auto"/>
            </w:tcBorders>
            <w:shd w:val="clear" w:color="auto" w:fill="E6E6E6"/>
            <w:vAlign w:val="center"/>
          </w:tcPr>
          <w:p w14:paraId="1E80CAD8" w14:textId="77777777" w:rsidR="002D75C1" w:rsidRPr="00F05170" w:rsidRDefault="002D75C1" w:rsidP="002D75C1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Vaccine</w:t>
            </w:r>
          </w:p>
        </w:tc>
        <w:tc>
          <w:tcPr>
            <w:tcW w:w="905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1383AA8F" w14:textId="77777777" w:rsidR="002D75C1" w:rsidRPr="00164D8F" w:rsidRDefault="002D75C1" w:rsidP="002D75C1">
            <w:pPr>
              <w:tabs>
                <w:tab w:val="num" w:pos="252"/>
              </w:tabs>
              <w:spacing w:before="120"/>
              <w:ind w:left="252" w:hanging="24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4D8F">
              <w:rPr>
                <w:rFonts w:asciiTheme="minorHAnsi" w:hAnsiTheme="minorHAnsi" w:cstheme="minorHAnsi"/>
                <w:b/>
                <w:sz w:val="22"/>
                <w:szCs w:val="22"/>
              </w:rPr>
              <w:t>Adults Eligible for State-Supplied Vaccine Administered in the Public Sector</w:t>
            </w:r>
          </w:p>
        </w:tc>
      </w:tr>
      <w:tr w:rsidR="002D75C1" w:rsidRPr="00F05170" w14:paraId="78232006" w14:textId="77777777" w:rsidTr="3300457D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CD0028E" w14:textId="600E7269" w:rsidR="002D75C1" w:rsidRPr="00AD1D53" w:rsidRDefault="00AD1D53" w:rsidP="002D75C1">
            <w:pPr>
              <w:spacing w:before="120" w:after="60" w:line="240" w:lineRule="exact"/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</w:pPr>
            <w:r w:rsidRPr="00EC4CFD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COVID-19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32FEE850" w14:textId="7635B05E" w:rsidR="002D75C1" w:rsidRPr="00164D8F" w:rsidRDefault="4338ECB8" w:rsidP="3300457D">
            <w:pPr>
              <w:numPr>
                <w:ilvl w:val="0"/>
                <w:numId w:val="6"/>
              </w:numPr>
              <w:tabs>
                <w:tab w:val="clear" w:pos="372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>Only for uninsured</w:t>
            </w:r>
            <w:r w:rsidR="1F5F9A99"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 or underinsured</w:t>
            </w: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>adults in recommended groups</w:t>
            </w:r>
            <w:r w:rsidR="7C8246E6"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 public sites.</w:t>
            </w:r>
            <w:r w:rsidR="30F680F7"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</w:p>
        </w:tc>
      </w:tr>
      <w:tr w:rsidR="00AD1D53" w:rsidRPr="00F05170" w14:paraId="7DD073C6" w14:textId="77777777" w:rsidTr="3300457D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5A527B3" w14:textId="2F7CAF1E" w:rsidR="00AD1D53" w:rsidRPr="00F05170" w:rsidRDefault="00AD1D53" w:rsidP="00AD1D53">
            <w:pPr>
              <w:spacing w:before="120" w:after="60" w:line="24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Hep A</w:t>
            </w:r>
            <w:r w:rsidRPr="00F05170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  <w:t xml:space="preserve"> 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1BF0BEB2" w14:textId="24AA9088" w:rsidR="00AD1D53" w:rsidRPr="00164D8F" w:rsidRDefault="1EA335A0" w:rsidP="3300457D">
            <w:pPr>
              <w:numPr>
                <w:ilvl w:val="0"/>
                <w:numId w:val="6"/>
              </w:numPr>
              <w:tabs>
                <w:tab w:val="clear" w:pos="372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>adults in recommended 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 public sites.</w:t>
            </w:r>
            <w:r w:rsidR="30F680F7"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</w:p>
        </w:tc>
      </w:tr>
      <w:tr w:rsidR="00AD1D53" w:rsidRPr="00F05170" w14:paraId="740290D7" w14:textId="77777777" w:rsidTr="00C96B9B">
        <w:trPr>
          <w:trHeight w:val="962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9053190" w14:textId="685FCF63" w:rsidR="00AD1D53" w:rsidRPr="00F05170" w:rsidRDefault="1EA335A0" w:rsidP="3300457D">
            <w:pPr>
              <w:spacing w:before="60" w:after="60" w:line="240" w:lineRule="exact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Hep B</w:t>
            </w:r>
            <w:r w:rsidR="00FA0C59"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  <w:t>4</w:t>
            </w: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  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0CF312C0" w14:textId="081DA47B" w:rsidR="00AD1D53" w:rsidRPr="00164D8F" w:rsidRDefault="1EA335A0" w:rsidP="3300457D">
            <w:pPr>
              <w:numPr>
                <w:ilvl w:val="0"/>
                <w:numId w:val="7"/>
              </w:numPr>
              <w:tabs>
                <w:tab w:val="clear" w:pos="384"/>
                <w:tab w:val="num" w:pos="252"/>
              </w:tabs>
              <w:autoSpaceDE w:val="0"/>
              <w:autoSpaceDN w:val="0"/>
              <w:adjustRightInd w:val="0"/>
              <w:spacing w:before="120"/>
              <w:ind w:left="259" w:hanging="245"/>
              <w:rPr>
                <w:rFonts w:asciiTheme="minorHAnsi" w:hAnsiTheme="minorHAnsi" w:cstheme="minorBidi"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>adults in recommended 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 public sites.</w:t>
            </w:r>
            <w:r w:rsidR="30F680F7"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</w:p>
          <w:p w14:paraId="0C0534B0" w14:textId="1B5A1F54" w:rsidR="00AD1D53" w:rsidRPr="00C96B9B" w:rsidRDefault="00AD1D53" w:rsidP="00AD1D53">
            <w:pPr>
              <w:tabs>
                <w:tab w:val="num" w:pos="0"/>
              </w:tabs>
              <w:spacing w:before="120" w:after="60"/>
              <w:ind w:left="72"/>
              <w:rPr>
                <w:rFonts w:asciiTheme="minorHAnsi" w:hAnsiTheme="minorHAnsi" w:cstheme="minorHAnsi"/>
                <w:sz w:val="20"/>
                <w:szCs w:val="20"/>
              </w:rPr>
            </w:pPr>
            <w:r w:rsidRPr="00C96B9B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Please Note</w:t>
            </w:r>
            <w:r w:rsidRPr="00C96B9B">
              <w:rPr>
                <w:rFonts w:asciiTheme="minorHAnsi" w:hAnsiTheme="minorHAnsi" w:cstheme="minorHAnsi"/>
                <w:sz w:val="20"/>
                <w:szCs w:val="20"/>
              </w:rPr>
              <w:t xml:space="preserve">: Employers covered by federal OSHA regulations are responsible for supplying hepatitis B vaccine to their employees. State-supplied vaccine is </w:t>
            </w:r>
            <w:r w:rsidRPr="00C96B9B">
              <w:rPr>
                <w:rFonts w:asciiTheme="minorHAnsi" w:hAnsiTheme="minorHAnsi" w:cstheme="minorHAnsi"/>
                <w:b/>
                <w:sz w:val="20"/>
                <w:szCs w:val="20"/>
              </w:rPr>
              <w:t>not</w:t>
            </w:r>
            <w:r w:rsidRPr="00C96B9B">
              <w:rPr>
                <w:rFonts w:asciiTheme="minorHAnsi" w:hAnsiTheme="minorHAnsi" w:cstheme="minorHAnsi"/>
                <w:sz w:val="20"/>
                <w:szCs w:val="20"/>
              </w:rPr>
              <w:t xml:space="preserve"> available for this group.</w:t>
            </w:r>
          </w:p>
        </w:tc>
      </w:tr>
      <w:tr w:rsidR="3300457D" w14:paraId="20E41493" w14:textId="77777777" w:rsidTr="3300457D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009AFDE" w14:textId="3ABCA832" w:rsidR="1AAE3DD2" w:rsidRDefault="1AAE3DD2" w:rsidP="3300457D">
            <w:pPr>
              <w:spacing w:before="60" w:after="60" w:line="240" w:lineRule="exact"/>
            </w:pPr>
            <w:r w:rsidRPr="330045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Influenza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3C75B34D" w14:textId="31BC9516" w:rsidR="3300457D" w:rsidRDefault="3300457D" w:rsidP="3300457D">
            <w:pPr>
              <w:numPr>
                <w:ilvl w:val="0"/>
                <w:numId w:val="20"/>
              </w:numPr>
              <w:tabs>
                <w:tab w:val="clear" w:pos="360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Bidi"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>adults in recommended 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 public sites.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</w:p>
        </w:tc>
      </w:tr>
      <w:tr w:rsidR="004803B0" w14:paraId="3759D681" w14:textId="77777777" w:rsidTr="3300457D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FE4F603" w14:textId="32D30CE5" w:rsidR="004803B0" w:rsidRPr="3300457D" w:rsidRDefault="004803B0" w:rsidP="004803B0">
            <w:pPr>
              <w:spacing w:before="60" w:after="60" w:line="240" w:lineRule="exact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MenACWY</w:t>
            </w:r>
            <w:r w:rsidR="00FA0C59"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1DBEAF5A" w14:textId="04D5ADE0" w:rsidR="004803B0" w:rsidRPr="3300457D" w:rsidRDefault="004803B0" w:rsidP="00C96B9B">
            <w:pPr>
              <w:numPr>
                <w:ilvl w:val="0"/>
                <w:numId w:val="20"/>
              </w:numPr>
              <w:tabs>
                <w:tab w:val="clear" w:pos="360"/>
                <w:tab w:val="num" w:pos="252"/>
              </w:tabs>
              <w:spacing w:before="120" w:after="120"/>
              <w:ind w:left="259" w:hanging="245"/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>19–20-year-old patients seen at public sites, that require MenACWY to meet Massachusetts high school requirements.</w:t>
            </w:r>
          </w:p>
        </w:tc>
      </w:tr>
      <w:tr w:rsidR="004803B0" w14:paraId="4868333B" w14:textId="77777777" w:rsidTr="3300457D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00CAD14" w14:textId="239F580F" w:rsidR="004803B0" w:rsidRDefault="004803B0" w:rsidP="004803B0">
            <w:pPr>
              <w:spacing w:before="60" w:after="60" w:line="240" w:lineRule="exact"/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</w:pPr>
            <w:r w:rsidRPr="330045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MMR</w:t>
            </w:r>
            <w:r w:rsidR="00FA0C59"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272F93D3" w14:textId="44475155" w:rsidR="004803B0" w:rsidRDefault="004803B0" w:rsidP="004803B0">
            <w:pPr>
              <w:numPr>
                <w:ilvl w:val="0"/>
                <w:numId w:val="20"/>
              </w:numPr>
              <w:tabs>
                <w:tab w:val="clear" w:pos="360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Bidi"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>adults in recommended 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 public sites.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</w:p>
        </w:tc>
      </w:tr>
      <w:tr w:rsidR="004803B0" w:rsidRPr="00F05170" w14:paraId="76751AF6" w14:textId="77777777" w:rsidTr="3300457D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2EC2158" w14:textId="298F547E" w:rsidR="004803B0" w:rsidRDefault="004803B0" w:rsidP="004803B0">
            <w:pPr>
              <w:spacing w:before="60" w:after="60" w:line="240" w:lineRule="exact"/>
            </w:pPr>
            <w:r w:rsidRPr="330045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Mpox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77B5942D" w14:textId="704749BD" w:rsidR="004803B0" w:rsidRDefault="004803B0" w:rsidP="004803B0">
            <w:pPr>
              <w:numPr>
                <w:ilvl w:val="0"/>
                <w:numId w:val="20"/>
              </w:numPr>
              <w:tabs>
                <w:tab w:val="clear" w:pos="360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Bidi"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>adults in recommended 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 public sites.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</w:p>
        </w:tc>
      </w:tr>
      <w:tr w:rsidR="004803B0" w:rsidRPr="00F05170" w14:paraId="2F2AE2ED" w14:textId="77777777" w:rsidTr="3300457D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</w:tcPr>
          <w:p w14:paraId="3BA00698" w14:textId="0BFCFCF4" w:rsidR="004803B0" w:rsidRPr="00164D8F" w:rsidRDefault="004803B0" w:rsidP="004803B0">
            <w:pPr>
              <w:spacing w:before="120" w:after="60" w:line="24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Pneumococcal Polysaccharide (PP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V23)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29E4DFFB" w14:textId="5A1A97F7" w:rsidR="004803B0" w:rsidRPr="006C062C" w:rsidRDefault="004803B0" w:rsidP="004803B0">
            <w:pPr>
              <w:numPr>
                <w:ilvl w:val="0"/>
                <w:numId w:val="20"/>
              </w:numPr>
              <w:tabs>
                <w:tab w:val="clear" w:pos="360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Bidi"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>adults in recommended 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 xml:space="preserve">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>public sites.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 xml:space="preserve">2 </w:t>
            </w:r>
          </w:p>
        </w:tc>
      </w:tr>
      <w:tr w:rsidR="004803B0" w:rsidRPr="00F05170" w14:paraId="269DBB0F" w14:textId="77777777" w:rsidTr="3300457D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00EF00C" w14:textId="77777777" w:rsidR="004803B0" w:rsidRPr="00F05170" w:rsidRDefault="004803B0" w:rsidP="004803B0">
            <w:pPr>
              <w:spacing w:before="60" w:after="60" w:line="24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Polio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57B2EB66" w14:textId="6BEB1066" w:rsidR="004803B0" w:rsidRPr="00F05170" w:rsidRDefault="004803B0" w:rsidP="004803B0">
            <w:pPr>
              <w:numPr>
                <w:ilvl w:val="0"/>
                <w:numId w:val="20"/>
              </w:numPr>
              <w:tabs>
                <w:tab w:val="clear" w:pos="360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Bidi"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>adults in recommended 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 xml:space="preserve">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>public sites.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</w:p>
        </w:tc>
      </w:tr>
      <w:tr w:rsidR="004803B0" w:rsidRPr="00F05170" w14:paraId="5EE232BE" w14:textId="77777777" w:rsidTr="3300457D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7A631EF" w14:textId="6F220F4A" w:rsidR="004803B0" w:rsidRPr="00F05170" w:rsidRDefault="004803B0" w:rsidP="004803B0">
            <w:pPr>
              <w:spacing w:before="60" w:after="60" w:line="240" w:lineRule="exact"/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</w:pPr>
            <w:r w:rsidRPr="330045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Varicella</w:t>
            </w:r>
            <w:r w:rsidR="00FA0C59"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21075BD2" w14:textId="5BEF1D9B" w:rsidR="004803B0" w:rsidRPr="00F05170" w:rsidRDefault="004803B0" w:rsidP="004803B0">
            <w:pPr>
              <w:numPr>
                <w:ilvl w:val="0"/>
                <w:numId w:val="20"/>
              </w:numPr>
              <w:tabs>
                <w:tab w:val="clear" w:pos="360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Bidi"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>adults in recommended 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 public sites.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</w:p>
        </w:tc>
      </w:tr>
      <w:tr w:rsidR="004803B0" w:rsidRPr="00F05170" w14:paraId="54DC73BC" w14:textId="77777777" w:rsidTr="3300457D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1A00B8A" w14:textId="16604384" w:rsidR="004803B0" w:rsidRPr="00F05170" w:rsidRDefault="004803B0" w:rsidP="004803B0">
            <w:pPr>
              <w:spacing w:before="60" w:after="60" w:line="240" w:lineRule="exact"/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</w:pPr>
            <w:r w:rsidRPr="330045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Tdap</w:t>
            </w:r>
            <w:r w:rsidR="00FA0C59"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  <w:t>4, 5</w:t>
            </w:r>
          </w:p>
        </w:tc>
        <w:tc>
          <w:tcPr>
            <w:tcW w:w="9054" w:type="dxa"/>
            <w:tcBorders>
              <w:right w:val="single" w:sz="12" w:space="0" w:color="auto"/>
            </w:tcBorders>
            <w:vAlign w:val="center"/>
          </w:tcPr>
          <w:p w14:paraId="606DC507" w14:textId="2B74F62D" w:rsidR="004803B0" w:rsidRPr="00164D8F" w:rsidRDefault="004803B0" w:rsidP="004803B0">
            <w:pPr>
              <w:numPr>
                <w:ilvl w:val="0"/>
                <w:numId w:val="25"/>
              </w:numPr>
              <w:tabs>
                <w:tab w:val="clear" w:pos="360"/>
                <w:tab w:val="num" w:pos="252"/>
              </w:tabs>
              <w:spacing w:before="120"/>
              <w:ind w:left="252" w:hanging="252"/>
              <w:rPr>
                <w:rFonts w:asciiTheme="minorHAnsi" w:hAnsiTheme="minorHAnsi" w:cstheme="minorBidi"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>adults in recommended 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 public sites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</w:p>
        </w:tc>
      </w:tr>
      <w:tr w:rsidR="004803B0" w14:paraId="31D1563E" w14:textId="77777777" w:rsidTr="3300457D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47490EA" w14:textId="647F0971" w:rsidR="004803B0" w:rsidRDefault="004803B0" w:rsidP="004803B0">
            <w:pPr>
              <w:spacing w:before="60" w:after="60" w:line="240" w:lineRule="exact"/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</w:pPr>
            <w:r w:rsidRPr="330045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Td</w:t>
            </w:r>
          </w:p>
        </w:tc>
        <w:tc>
          <w:tcPr>
            <w:tcW w:w="9054" w:type="dxa"/>
            <w:tcBorders>
              <w:right w:val="single" w:sz="12" w:space="0" w:color="auto"/>
            </w:tcBorders>
            <w:vAlign w:val="center"/>
          </w:tcPr>
          <w:p w14:paraId="67981C0B" w14:textId="5C7A5E01" w:rsidR="004803B0" w:rsidRDefault="004803B0" w:rsidP="004803B0">
            <w:pPr>
              <w:numPr>
                <w:ilvl w:val="0"/>
                <w:numId w:val="25"/>
              </w:numPr>
              <w:tabs>
                <w:tab w:val="clear" w:pos="360"/>
                <w:tab w:val="num" w:pos="252"/>
              </w:tabs>
              <w:spacing w:before="120"/>
              <w:ind w:left="252" w:hanging="252"/>
              <w:rPr>
                <w:rFonts w:asciiTheme="minorHAnsi" w:hAnsiTheme="minorHAnsi" w:cstheme="minorBidi"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>adults in recommended 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 public sites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</w:p>
        </w:tc>
      </w:tr>
      <w:tr w:rsidR="004803B0" w:rsidRPr="00F05170" w14:paraId="2265DFE8" w14:textId="77777777" w:rsidTr="3300457D">
        <w:trPr>
          <w:trHeight w:val="576"/>
          <w:jc w:val="center"/>
        </w:trPr>
        <w:tc>
          <w:tcPr>
            <w:tcW w:w="109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06B84A93" w14:textId="77777777" w:rsidR="004803B0" w:rsidRPr="00F05170" w:rsidRDefault="004803B0" w:rsidP="004803B0">
            <w:pPr>
              <w:tabs>
                <w:tab w:val="num" w:pos="252"/>
              </w:tabs>
              <w:spacing w:before="120"/>
              <w:ind w:left="252" w:hanging="24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The following vaccines are not provided by MDPH for adults:</w:t>
            </w:r>
          </w:p>
        </w:tc>
      </w:tr>
      <w:tr w:rsidR="004803B0" w:rsidRPr="00F05170" w14:paraId="6146398B" w14:textId="77777777" w:rsidTr="3300457D">
        <w:trPr>
          <w:trHeight w:val="576"/>
          <w:jc w:val="center"/>
        </w:trPr>
        <w:tc>
          <w:tcPr>
            <w:tcW w:w="10908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BE02707" w14:textId="66ED0681" w:rsidR="004803B0" w:rsidRPr="00F05170" w:rsidRDefault="004803B0" w:rsidP="004803B0">
            <w:pPr>
              <w:spacing w:before="120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HPV</w:t>
            </w:r>
            <w:r w:rsidR="00FA0C59"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  <w:t>5</w:t>
            </w:r>
          </w:p>
        </w:tc>
      </w:tr>
      <w:tr w:rsidR="004803B0" w:rsidRPr="00F05170" w14:paraId="113AFF4F" w14:textId="77777777" w:rsidTr="3300457D">
        <w:trPr>
          <w:trHeight w:val="576"/>
          <w:jc w:val="center"/>
        </w:trPr>
        <w:tc>
          <w:tcPr>
            <w:tcW w:w="10908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B923EBF" w14:textId="77777777" w:rsidR="004803B0" w:rsidRPr="00F05170" w:rsidRDefault="004803B0" w:rsidP="004803B0">
            <w:pPr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Meningococcal B (MenB)</w:t>
            </w:r>
          </w:p>
        </w:tc>
      </w:tr>
      <w:tr w:rsidR="004803B0" w:rsidRPr="00F05170" w14:paraId="7125AF56" w14:textId="77777777" w:rsidTr="3300457D">
        <w:trPr>
          <w:trHeight w:val="576"/>
          <w:jc w:val="center"/>
        </w:trPr>
        <w:tc>
          <w:tcPr>
            <w:tcW w:w="10908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12C2CE2" w14:textId="0EB2A782" w:rsidR="004803B0" w:rsidRPr="00F05170" w:rsidRDefault="004803B0" w:rsidP="004803B0">
            <w:pPr>
              <w:spacing w:before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neumococcal conjugate (PCV20)</w:t>
            </w:r>
          </w:p>
        </w:tc>
      </w:tr>
      <w:tr w:rsidR="004803B0" w:rsidRPr="00F05170" w14:paraId="0D92510D" w14:textId="77777777" w:rsidTr="3300457D">
        <w:trPr>
          <w:trHeight w:val="576"/>
          <w:jc w:val="center"/>
        </w:trPr>
        <w:tc>
          <w:tcPr>
            <w:tcW w:w="10908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9055B74" w14:textId="707DA167" w:rsidR="004803B0" w:rsidRPr="00F05170" w:rsidRDefault="004803B0" w:rsidP="004803B0">
            <w:pPr>
              <w:spacing w:before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SV</w:t>
            </w:r>
          </w:p>
        </w:tc>
      </w:tr>
      <w:tr w:rsidR="004803B0" w:rsidRPr="00F05170" w14:paraId="4ACE372B" w14:textId="77777777" w:rsidTr="3300457D">
        <w:trPr>
          <w:trHeight w:val="576"/>
          <w:jc w:val="center"/>
        </w:trPr>
        <w:tc>
          <w:tcPr>
            <w:tcW w:w="10908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1545B1B" w14:textId="062B406F" w:rsidR="004803B0" w:rsidRPr="00F05170" w:rsidRDefault="004803B0" w:rsidP="004803B0">
            <w:pPr>
              <w:spacing w:before="120"/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</w:pPr>
            <w:r w:rsidRPr="330045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Zoster (Shingles) Vaccine</w:t>
            </w:r>
            <w:r w:rsidR="00FA0C59"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  <w:t>5</w:t>
            </w:r>
          </w:p>
        </w:tc>
      </w:tr>
    </w:tbl>
    <w:p w14:paraId="02EB378F" w14:textId="77777777" w:rsidR="000D4583" w:rsidRPr="00F05170" w:rsidRDefault="000D4583" w:rsidP="00A02B91">
      <w:pPr>
        <w:spacing w:before="120"/>
        <w:rPr>
          <w:rFonts w:asciiTheme="minorHAnsi" w:hAnsiTheme="minorHAnsi" w:cstheme="minorHAnsi"/>
          <w:sz w:val="22"/>
          <w:szCs w:val="22"/>
        </w:rPr>
        <w:sectPr w:rsidR="000D4583" w:rsidRPr="00F05170" w:rsidSect="001B5154">
          <w:headerReference w:type="default" r:id="rId10"/>
          <w:footerReference w:type="default" r:id="rId11"/>
          <w:pgSz w:w="12240" w:h="15840" w:code="1"/>
          <w:pgMar w:top="1008" w:right="720" w:bottom="1008" w:left="720" w:header="0" w:footer="432" w:gutter="0"/>
          <w:cols w:space="720"/>
          <w:docGrid w:linePitch="360"/>
        </w:sectPr>
      </w:pPr>
    </w:p>
    <w:p w14:paraId="6A05A809" w14:textId="77777777" w:rsidR="00E80A5D" w:rsidRPr="00F05170" w:rsidRDefault="00E80A5D" w:rsidP="0084753C">
      <w:pPr>
        <w:spacing w:before="120"/>
        <w:rPr>
          <w:rFonts w:asciiTheme="minorHAnsi" w:hAnsiTheme="minorHAnsi" w:cstheme="minorHAnsi"/>
          <w:sz w:val="22"/>
          <w:szCs w:val="22"/>
        </w:rPr>
        <w:sectPr w:rsidR="00E80A5D" w:rsidRPr="00F05170" w:rsidSect="00CE3737">
          <w:headerReference w:type="default" r:id="rId12"/>
          <w:type w:val="continuous"/>
          <w:pgSz w:w="12240" w:h="15840" w:code="1"/>
          <w:pgMar w:top="1008" w:right="720" w:bottom="1008" w:left="720" w:header="0" w:footer="432" w:gutter="0"/>
          <w:cols w:num="2" w:space="720"/>
          <w:docGrid w:linePitch="360"/>
        </w:sectPr>
      </w:pPr>
    </w:p>
    <w:p w14:paraId="5A39BBE3" w14:textId="44FD6EA5" w:rsidR="007D3304" w:rsidRDefault="000D0AB3" w:rsidP="1A2F3FAD">
      <w:pPr>
        <w:rPr>
          <w:rFonts w:asciiTheme="minorHAnsi" w:hAnsiTheme="minorHAnsi" w:cstheme="minorBidi"/>
          <w:sz w:val="22"/>
          <w:szCs w:val="22"/>
        </w:rPr>
      </w:pPr>
      <w:r w:rsidRPr="1A2F3FAD">
        <w:rPr>
          <w:rFonts w:asciiTheme="minorHAnsi" w:hAnsiTheme="minorHAnsi" w:cstheme="minorBidi"/>
          <w:sz w:val="22"/>
          <w:szCs w:val="22"/>
          <w:vertAlign w:val="superscript"/>
        </w:rPr>
        <w:t xml:space="preserve">1 </w:t>
      </w:r>
      <w:r w:rsidRPr="1A2F3FAD">
        <w:rPr>
          <w:rFonts w:asciiTheme="minorHAnsi" w:hAnsiTheme="minorHAnsi" w:cstheme="minorBidi"/>
          <w:b/>
          <w:bCs/>
          <w:sz w:val="22"/>
          <w:szCs w:val="22"/>
        </w:rPr>
        <w:t>Underinsured</w:t>
      </w:r>
      <w:r w:rsidRPr="1A2F3FAD">
        <w:rPr>
          <w:rFonts w:asciiTheme="minorHAnsi" w:hAnsiTheme="minorHAnsi" w:cstheme="minorBidi"/>
          <w:sz w:val="22"/>
          <w:szCs w:val="22"/>
        </w:rPr>
        <w:t>:  A person who has health insurance, but the insurance does not cover any vaccines; a person whose insurance covers only selected vaccines; a person whose insurance does not provide first-dollar coverage for vaccines.​</w:t>
      </w:r>
      <w:r w:rsidR="00570F39" w:rsidRPr="1A2F3FAD">
        <w:rPr>
          <w:rFonts w:asciiTheme="minorHAnsi" w:hAnsiTheme="minorHAnsi" w:cstheme="minorBidi"/>
          <w:sz w:val="22"/>
          <w:szCs w:val="22"/>
        </w:rPr>
        <w:t xml:space="preserve"> First-dollar coverage includes copays, coinsurance and deductibles. Copays, coinsurance or deductibles will not apply for the administration of any ACIP-recommended vaccines.</w:t>
      </w:r>
    </w:p>
    <w:p w14:paraId="13E9BB24" w14:textId="77777777" w:rsidR="000D0AB3" w:rsidRPr="00F05170" w:rsidRDefault="000D0AB3" w:rsidP="00CE3737">
      <w:pPr>
        <w:rPr>
          <w:rFonts w:asciiTheme="minorHAnsi" w:hAnsiTheme="minorHAnsi" w:cstheme="minorHAnsi"/>
          <w:sz w:val="22"/>
          <w:szCs w:val="22"/>
        </w:rPr>
      </w:pPr>
    </w:p>
    <w:p w14:paraId="41C8F396" w14:textId="6A229459" w:rsidR="00CE4875" w:rsidRPr="00164D8F" w:rsidRDefault="30F680F7" w:rsidP="3300457D">
      <w:pPr>
        <w:spacing w:before="60"/>
        <w:ind w:left="180" w:hanging="187"/>
        <w:rPr>
          <w:rFonts w:asciiTheme="minorHAnsi" w:hAnsiTheme="minorHAnsi" w:cstheme="minorBidi"/>
          <w:sz w:val="22"/>
          <w:szCs w:val="22"/>
        </w:rPr>
        <w:sectPr w:rsidR="00CE4875" w:rsidRPr="00164D8F" w:rsidSect="00E80A5D">
          <w:headerReference w:type="default" r:id="rId13"/>
          <w:type w:val="continuous"/>
          <w:pgSz w:w="12240" w:h="15840" w:code="1"/>
          <w:pgMar w:top="1008" w:right="720" w:bottom="1008" w:left="720" w:header="0" w:footer="432" w:gutter="0"/>
          <w:cols w:space="720"/>
          <w:docGrid w:linePitch="360"/>
        </w:sectPr>
      </w:pPr>
      <w:r w:rsidRPr="3300457D">
        <w:rPr>
          <w:rFonts w:asciiTheme="minorHAnsi" w:hAnsiTheme="minorHAnsi" w:cstheme="minorBidi"/>
          <w:sz w:val="22"/>
          <w:szCs w:val="22"/>
          <w:vertAlign w:val="superscript"/>
        </w:rPr>
        <w:t>2</w:t>
      </w:r>
      <w:r w:rsidR="0EA6C664" w:rsidRPr="3300457D">
        <w:rPr>
          <w:rFonts w:asciiTheme="minorHAnsi" w:hAnsiTheme="minorHAnsi" w:cstheme="minorBidi"/>
          <w:b/>
          <w:bCs/>
          <w:sz w:val="22"/>
          <w:szCs w:val="22"/>
          <w:vertAlign w:val="superscript"/>
        </w:rPr>
        <w:t xml:space="preserve"> </w:t>
      </w:r>
      <w:r w:rsidR="0EA6C664" w:rsidRPr="3300457D">
        <w:rPr>
          <w:rFonts w:asciiTheme="minorHAnsi" w:hAnsiTheme="minorHAnsi" w:cstheme="minorBidi"/>
          <w:b/>
          <w:bCs/>
          <w:sz w:val="22"/>
          <w:szCs w:val="22"/>
        </w:rPr>
        <w:t>Public</w:t>
      </w:r>
      <w:r w:rsidR="3A1672EF" w:rsidRPr="3300457D">
        <w:rPr>
          <w:rFonts w:asciiTheme="minorHAnsi" w:hAnsiTheme="minorHAnsi" w:cstheme="minorBidi"/>
          <w:b/>
          <w:bCs/>
          <w:sz w:val="22"/>
          <w:szCs w:val="22"/>
        </w:rPr>
        <w:t xml:space="preserve"> Sector Sites</w:t>
      </w:r>
      <w:r w:rsidR="0EA6C664" w:rsidRPr="3300457D">
        <w:rPr>
          <w:rFonts w:asciiTheme="minorHAnsi" w:hAnsiTheme="minorHAnsi" w:cstheme="minorBidi"/>
          <w:b/>
          <w:bCs/>
          <w:sz w:val="22"/>
          <w:szCs w:val="22"/>
        </w:rPr>
        <w:t xml:space="preserve"> include:</w:t>
      </w:r>
      <w:r w:rsidR="3A1672EF" w:rsidRPr="3300457D">
        <w:rPr>
          <w:rFonts w:asciiTheme="minorHAnsi" w:hAnsiTheme="minorHAnsi" w:cstheme="minorBidi"/>
          <w:sz w:val="22"/>
          <w:szCs w:val="22"/>
        </w:rPr>
        <w:t xml:space="preserve"> </w:t>
      </w:r>
    </w:p>
    <w:p w14:paraId="7AF08DA5" w14:textId="77777777" w:rsidR="001F16A7" w:rsidRPr="00164D8F" w:rsidRDefault="00002CCE" w:rsidP="00601426">
      <w:pPr>
        <w:numPr>
          <w:ilvl w:val="0"/>
          <w:numId w:val="22"/>
        </w:numPr>
        <w:tabs>
          <w:tab w:val="num" w:pos="540"/>
        </w:tabs>
        <w:spacing w:before="60"/>
        <w:ind w:left="540" w:hanging="180"/>
        <w:rPr>
          <w:rFonts w:asciiTheme="minorHAnsi" w:hAnsiTheme="minorHAnsi" w:cstheme="minorHAnsi"/>
          <w:sz w:val="22"/>
          <w:szCs w:val="22"/>
        </w:rPr>
      </w:pPr>
      <w:r w:rsidRPr="00F05170">
        <w:rPr>
          <w:rFonts w:asciiTheme="minorHAnsi" w:hAnsiTheme="minorHAnsi" w:cstheme="minorHAnsi"/>
          <w:sz w:val="22"/>
          <w:szCs w:val="22"/>
        </w:rPr>
        <w:t>L</w:t>
      </w:r>
      <w:r w:rsidR="00B562E2" w:rsidRPr="00164D8F">
        <w:rPr>
          <w:rFonts w:asciiTheme="minorHAnsi" w:hAnsiTheme="minorHAnsi" w:cstheme="minorHAnsi"/>
          <w:sz w:val="22"/>
          <w:szCs w:val="22"/>
        </w:rPr>
        <w:t>ocal health departments</w:t>
      </w:r>
    </w:p>
    <w:p w14:paraId="28254DD7" w14:textId="77777777" w:rsidR="002B71CF" w:rsidRPr="00164D8F" w:rsidRDefault="001F16A7" w:rsidP="002B71CF">
      <w:pPr>
        <w:numPr>
          <w:ilvl w:val="0"/>
          <w:numId w:val="22"/>
        </w:numPr>
        <w:tabs>
          <w:tab w:val="num" w:pos="540"/>
        </w:tabs>
        <w:spacing w:before="60"/>
        <w:ind w:left="540" w:right="-180" w:hanging="180"/>
        <w:rPr>
          <w:rFonts w:asciiTheme="minorHAnsi" w:hAnsiTheme="minorHAnsi" w:cstheme="minorHAnsi"/>
          <w:b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>C</w:t>
      </w:r>
      <w:r w:rsidR="00B562E2" w:rsidRPr="00164D8F">
        <w:rPr>
          <w:rFonts w:asciiTheme="minorHAnsi" w:hAnsiTheme="minorHAnsi" w:cstheme="minorHAnsi"/>
          <w:sz w:val="22"/>
          <w:szCs w:val="22"/>
        </w:rPr>
        <w:t>ommun</w:t>
      </w:r>
      <w:r w:rsidR="002C7044" w:rsidRPr="00164D8F">
        <w:rPr>
          <w:rFonts w:asciiTheme="minorHAnsi" w:hAnsiTheme="minorHAnsi" w:cstheme="minorHAnsi"/>
          <w:sz w:val="22"/>
          <w:szCs w:val="22"/>
        </w:rPr>
        <w:t>ity health centers</w:t>
      </w:r>
    </w:p>
    <w:p w14:paraId="604E5524" w14:textId="77777777" w:rsidR="002B71CF" w:rsidRPr="00164D8F" w:rsidRDefault="001F16A7" w:rsidP="002B71CF">
      <w:pPr>
        <w:numPr>
          <w:ilvl w:val="0"/>
          <w:numId w:val="22"/>
        </w:numPr>
        <w:tabs>
          <w:tab w:val="num" w:pos="540"/>
        </w:tabs>
        <w:spacing w:before="60"/>
        <w:ind w:left="540" w:right="-180" w:hanging="180"/>
        <w:rPr>
          <w:rFonts w:asciiTheme="minorHAnsi" w:hAnsiTheme="minorHAnsi" w:cstheme="minorHAnsi"/>
          <w:b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>F</w:t>
      </w:r>
      <w:r w:rsidR="00C10C27" w:rsidRPr="00164D8F">
        <w:rPr>
          <w:rFonts w:asciiTheme="minorHAnsi" w:hAnsiTheme="minorHAnsi" w:cstheme="minorHAnsi"/>
          <w:sz w:val="22"/>
          <w:szCs w:val="22"/>
        </w:rPr>
        <w:t>ree community-based clinics</w:t>
      </w:r>
    </w:p>
    <w:p w14:paraId="099AF77F" w14:textId="77777777" w:rsidR="001F16A7" w:rsidRPr="00164D8F" w:rsidRDefault="002B67D4" w:rsidP="00601426">
      <w:pPr>
        <w:numPr>
          <w:ilvl w:val="0"/>
          <w:numId w:val="22"/>
        </w:numPr>
        <w:tabs>
          <w:tab w:val="num" w:pos="540"/>
          <w:tab w:val="num" w:pos="720"/>
        </w:tabs>
        <w:spacing w:before="60"/>
        <w:ind w:left="540" w:hanging="180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>TB</w:t>
      </w:r>
      <w:r w:rsidR="00FA42EF" w:rsidRPr="00164D8F">
        <w:rPr>
          <w:rFonts w:asciiTheme="minorHAnsi" w:hAnsiTheme="minorHAnsi" w:cstheme="minorHAnsi"/>
          <w:sz w:val="22"/>
          <w:szCs w:val="22"/>
        </w:rPr>
        <w:t xml:space="preserve"> clinics</w:t>
      </w:r>
    </w:p>
    <w:p w14:paraId="5878750C" w14:textId="77777777" w:rsidR="002C7044" w:rsidRPr="00164D8F" w:rsidRDefault="002C7044" w:rsidP="00742CB4">
      <w:pPr>
        <w:numPr>
          <w:ilvl w:val="0"/>
          <w:numId w:val="22"/>
        </w:numPr>
        <w:tabs>
          <w:tab w:val="num" w:pos="540"/>
        </w:tabs>
        <w:spacing w:before="60"/>
        <w:ind w:left="720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>Public hospitals</w:t>
      </w:r>
    </w:p>
    <w:p w14:paraId="5DF3FF53" w14:textId="77777777" w:rsidR="00990BF3" w:rsidRPr="00164D8F" w:rsidRDefault="00601426" w:rsidP="002B71CF">
      <w:pPr>
        <w:numPr>
          <w:ilvl w:val="0"/>
          <w:numId w:val="22"/>
        </w:numPr>
        <w:tabs>
          <w:tab w:val="num" w:pos="540"/>
        </w:tabs>
        <w:spacing w:before="60"/>
        <w:ind w:left="720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>Public Colleges</w:t>
      </w:r>
    </w:p>
    <w:p w14:paraId="6A9CB5B4" w14:textId="77777777" w:rsidR="001B5154" w:rsidRPr="00164D8F" w:rsidRDefault="001F16A7" w:rsidP="001B5154">
      <w:pPr>
        <w:numPr>
          <w:ilvl w:val="0"/>
          <w:numId w:val="22"/>
        </w:numPr>
        <w:tabs>
          <w:tab w:val="num" w:pos="540"/>
        </w:tabs>
        <w:spacing w:before="60"/>
        <w:ind w:left="720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>C</w:t>
      </w:r>
      <w:r w:rsidR="00B562E2" w:rsidRPr="00164D8F">
        <w:rPr>
          <w:rFonts w:asciiTheme="minorHAnsi" w:hAnsiTheme="minorHAnsi" w:cstheme="minorHAnsi"/>
          <w:sz w:val="22"/>
          <w:szCs w:val="22"/>
        </w:rPr>
        <w:t xml:space="preserve">orrectional facilities </w:t>
      </w:r>
    </w:p>
    <w:p w14:paraId="6C7D8252" w14:textId="77777777" w:rsidR="002C7044" w:rsidRPr="00164D8F" w:rsidRDefault="005462AC" w:rsidP="001B5154">
      <w:pPr>
        <w:numPr>
          <w:ilvl w:val="0"/>
          <w:numId w:val="22"/>
        </w:numPr>
        <w:tabs>
          <w:tab w:val="num" w:pos="180"/>
          <w:tab w:val="num" w:pos="540"/>
        </w:tabs>
        <w:spacing w:before="60"/>
        <w:ind w:left="540" w:hanging="180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 xml:space="preserve">Integrated </w:t>
      </w:r>
      <w:r w:rsidR="001B5154" w:rsidRPr="00164D8F">
        <w:rPr>
          <w:rFonts w:asciiTheme="minorHAnsi" w:hAnsiTheme="minorHAnsi" w:cstheme="minorHAnsi"/>
          <w:sz w:val="22"/>
          <w:szCs w:val="22"/>
        </w:rPr>
        <w:t xml:space="preserve">Counseling </w:t>
      </w:r>
      <w:r w:rsidR="00EB4CAA" w:rsidRPr="00164D8F">
        <w:rPr>
          <w:rFonts w:asciiTheme="minorHAnsi" w:hAnsiTheme="minorHAnsi" w:cstheme="minorHAnsi"/>
          <w:sz w:val="22"/>
          <w:szCs w:val="22"/>
        </w:rPr>
        <w:t>Testing</w:t>
      </w:r>
      <w:r w:rsidR="002C7044" w:rsidRPr="00164D8F">
        <w:rPr>
          <w:rFonts w:asciiTheme="minorHAnsi" w:hAnsiTheme="minorHAnsi" w:cstheme="minorHAnsi"/>
          <w:sz w:val="22"/>
          <w:szCs w:val="22"/>
        </w:rPr>
        <w:t xml:space="preserve"> </w:t>
      </w:r>
      <w:r w:rsidRPr="00164D8F">
        <w:rPr>
          <w:rFonts w:asciiTheme="minorHAnsi" w:hAnsiTheme="minorHAnsi" w:cstheme="minorHAnsi"/>
          <w:sz w:val="22"/>
          <w:szCs w:val="22"/>
        </w:rPr>
        <w:t>and Referral S</w:t>
      </w:r>
      <w:r w:rsidR="002C7044" w:rsidRPr="00164D8F">
        <w:rPr>
          <w:rFonts w:asciiTheme="minorHAnsi" w:hAnsiTheme="minorHAnsi" w:cstheme="minorHAnsi"/>
          <w:sz w:val="22"/>
          <w:szCs w:val="22"/>
        </w:rPr>
        <w:t xml:space="preserve">ites </w:t>
      </w:r>
      <w:r w:rsidR="00C10C27" w:rsidRPr="00164D8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15A28BA" w14:textId="77777777" w:rsidR="002C7044" w:rsidRPr="00164D8F" w:rsidRDefault="001F16A7" w:rsidP="00742CB4">
      <w:pPr>
        <w:numPr>
          <w:ilvl w:val="0"/>
          <w:numId w:val="22"/>
        </w:numPr>
        <w:tabs>
          <w:tab w:val="num" w:pos="540"/>
        </w:tabs>
        <w:spacing w:before="60"/>
        <w:ind w:left="720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>H</w:t>
      </w:r>
      <w:r w:rsidR="007657DC" w:rsidRPr="00164D8F">
        <w:rPr>
          <w:rFonts w:asciiTheme="minorHAnsi" w:hAnsiTheme="minorHAnsi" w:cstheme="minorHAnsi"/>
          <w:sz w:val="22"/>
          <w:szCs w:val="22"/>
        </w:rPr>
        <w:t xml:space="preserve">ealth care </w:t>
      </w:r>
      <w:r w:rsidR="002C7044" w:rsidRPr="00164D8F">
        <w:rPr>
          <w:rFonts w:asciiTheme="minorHAnsi" w:hAnsiTheme="minorHAnsi" w:cstheme="minorHAnsi"/>
          <w:sz w:val="22"/>
          <w:szCs w:val="22"/>
        </w:rPr>
        <w:t>for the homeles</w:t>
      </w:r>
      <w:r w:rsidR="00007DE3" w:rsidRPr="00164D8F">
        <w:rPr>
          <w:rFonts w:asciiTheme="minorHAnsi" w:hAnsiTheme="minorHAnsi" w:cstheme="minorHAnsi"/>
          <w:sz w:val="22"/>
          <w:szCs w:val="22"/>
        </w:rPr>
        <w:t xml:space="preserve">s </w:t>
      </w:r>
    </w:p>
    <w:p w14:paraId="72A3D3EC" w14:textId="77777777" w:rsidR="00007DE3" w:rsidRPr="00164D8F" w:rsidRDefault="00007DE3" w:rsidP="00007DE3">
      <w:pPr>
        <w:spacing w:before="60"/>
        <w:rPr>
          <w:rFonts w:asciiTheme="minorHAnsi" w:hAnsiTheme="minorHAnsi" w:cstheme="minorHAnsi"/>
          <w:sz w:val="22"/>
          <w:szCs w:val="22"/>
        </w:rPr>
        <w:sectPr w:rsidR="00007DE3" w:rsidRPr="00164D8F" w:rsidSect="002C7044">
          <w:headerReference w:type="default" r:id="rId14"/>
          <w:type w:val="continuous"/>
          <w:pgSz w:w="12240" w:h="15840" w:code="1"/>
          <w:pgMar w:top="1152" w:right="1080" w:bottom="1440" w:left="720" w:header="0" w:footer="432" w:gutter="0"/>
          <w:cols w:num="3" w:space="360"/>
          <w:docGrid w:linePitch="360"/>
        </w:sectPr>
      </w:pPr>
    </w:p>
    <w:p w14:paraId="0D0B940D" w14:textId="3197BF6A" w:rsidR="00E80A5D" w:rsidRDefault="00E80A5D" w:rsidP="3300457D">
      <w:pPr>
        <w:ind w:left="187" w:hanging="187"/>
        <w:rPr>
          <w:rFonts w:asciiTheme="minorHAnsi" w:hAnsiTheme="minorHAnsi" w:cstheme="minorBidi"/>
          <w:sz w:val="22"/>
          <w:szCs w:val="22"/>
          <w:vertAlign w:val="superscript"/>
        </w:rPr>
      </w:pPr>
    </w:p>
    <w:p w14:paraId="0B69A0BE" w14:textId="665CACF4" w:rsidR="00F02B4D" w:rsidRDefault="00F02B4D" w:rsidP="3300457D">
      <w:pPr>
        <w:ind w:left="187" w:hanging="187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  <w:vertAlign w:val="superscript"/>
        </w:rPr>
        <w:t>3</w:t>
      </w:r>
      <w:r w:rsidRPr="3300457D">
        <w:rPr>
          <w:rFonts w:asciiTheme="minorHAnsi" w:hAnsiTheme="minorHAnsi" w:cstheme="minorBidi"/>
          <w:sz w:val="22"/>
          <w:szCs w:val="22"/>
          <w:vertAlign w:val="superscript"/>
        </w:rPr>
        <w:t xml:space="preserve"> </w:t>
      </w:r>
      <w:r>
        <w:rPr>
          <w:rFonts w:asciiTheme="minorHAnsi" w:hAnsiTheme="minorHAnsi" w:cstheme="minorBidi"/>
          <w:b/>
          <w:bCs/>
          <w:sz w:val="22"/>
          <w:szCs w:val="22"/>
        </w:rPr>
        <w:t>Recommended</w:t>
      </w:r>
      <w:r w:rsidRPr="3300457D">
        <w:rPr>
          <w:rFonts w:asciiTheme="minorHAnsi" w:hAnsiTheme="minorHAnsi" w:cstheme="minorBidi"/>
          <w:b/>
          <w:bCs/>
          <w:sz w:val="22"/>
          <w:szCs w:val="22"/>
        </w:rPr>
        <w:t xml:space="preserve"> Groups</w:t>
      </w:r>
      <w:r w:rsidRPr="3300457D">
        <w:rPr>
          <w:rFonts w:asciiTheme="minorHAnsi" w:hAnsiTheme="minorHAnsi" w:cstheme="minorBidi"/>
          <w:sz w:val="22"/>
          <w:szCs w:val="22"/>
        </w:rPr>
        <w:t xml:space="preserve">:  </w:t>
      </w:r>
      <w:r w:rsidR="00690A7C">
        <w:rPr>
          <w:rFonts w:asciiTheme="minorHAnsi" w:hAnsiTheme="minorHAnsi" w:cstheme="minorBidi"/>
          <w:sz w:val="22"/>
          <w:szCs w:val="22"/>
        </w:rPr>
        <w:t xml:space="preserve">Groups that are recommended for vaccines </w:t>
      </w:r>
      <w:r w:rsidR="00690A7C" w:rsidRPr="00690A7C">
        <w:rPr>
          <w:rFonts w:asciiTheme="minorHAnsi" w:hAnsiTheme="minorHAnsi" w:cstheme="minorBidi"/>
          <w:sz w:val="22"/>
          <w:szCs w:val="22"/>
        </w:rPr>
        <w:t xml:space="preserve">have been recommended for routine use </w:t>
      </w:r>
      <w:r w:rsidR="00386207">
        <w:rPr>
          <w:rFonts w:asciiTheme="minorHAnsi" w:hAnsiTheme="minorHAnsi" w:cstheme="minorBidi"/>
          <w:sz w:val="22"/>
          <w:szCs w:val="22"/>
        </w:rPr>
        <w:t xml:space="preserve">either by the CDC’s Advisory Committee for Immunization Practices or </w:t>
      </w:r>
      <w:r w:rsidR="00690A7C" w:rsidRPr="00690A7C">
        <w:rPr>
          <w:rFonts w:asciiTheme="minorHAnsi" w:hAnsiTheme="minorHAnsi" w:cstheme="minorBidi"/>
          <w:sz w:val="22"/>
          <w:szCs w:val="22"/>
        </w:rPr>
        <w:t>by the DPH Commissioner</w:t>
      </w:r>
      <w:r w:rsidR="00386207">
        <w:rPr>
          <w:rFonts w:asciiTheme="minorHAnsi" w:hAnsiTheme="minorHAnsi" w:cstheme="minorBidi"/>
          <w:sz w:val="22"/>
          <w:szCs w:val="22"/>
        </w:rPr>
        <w:t xml:space="preserve"> as outlined at: </w:t>
      </w:r>
      <w:hyperlink r:id="rId15" w:history="1">
        <w:r w:rsidR="00E707A8" w:rsidRPr="009846E6">
          <w:rPr>
            <w:rStyle w:val="Hyperlink"/>
            <w:rFonts w:asciiTheme="minorHAnsi" w:hAnsiTheme="minorHAnsi" w:cstheme="minorBidi"/>
            <w:sz w:val="22"/>
            <w:szCs w:val="22"/>
          </w:rPr>
          <w:t>https://www.mass.gov/info-details/dph-recommended-guidance-for-vaccines</w:t>
        </w:r>
      </w:hyperlink>
    </w:p>
    <w:p w14:paraId="7560EABC" w14:textId="77777777" w:rsidR="00F02B4D" w:rsidRPr="00164D8F" w:rsidRDefault="00F02B4D" w:rsidP="3300457D">
      <w:pPr>
        <w:ind w:left="187" w:hanging="187"/>
        <w:rPr>
          <w:rFonts w:asciiTheme="minorHAnsi" w:hAnsiTheme="minorHAnsi" w:cstheme="minorBidi"/>
          <w:sz w:val="22"/>
          <w:szCs w:val="22"/>
          <w:vertAlign w:val="superscript"/>
        </w:rPr>
      </w:pPr>
    </w:p>
    <w:p w14:paraId="4B94D5A5" w14:textId="74A30F67" w:rsidR="0047718F" w:rsidRDefault="00FA0C59" w:rsidP="3300457D">
      <w:pPr>
        <w:ind w:left="187" w:hanging="187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  <w:vertAlign w:val="superscript"/>
        </w:rPr>
        <w:t>4</w:t>
      </w:r>
      <w:r w:rsidR="31C5B423" w:rsidRPr="3300457D">
        <w:rPr>
          <w:rFonts w:asciiTheme="minorHAnsi" w:hAnsiTheme="minorHAnsi" w:cstheme="minorBidi"/>
          <w:sz w:val="22"/>
          <w:szCs w:val="22"/>
          <w:vertAlign w:val="superscript"/>
        </w:rPr>
        <w:t xml:space="preserve"> </w:t>
      </w:r>
      <w:r w:rsidR="4F5EC4FB" w:rsidRPr="3300457D">
        <w:rPr>
          <w:rFonts w:asciiTheme="minorHAnsi" w:hAnsiTheme="minorHAnsi" w:cstheme="minorBidi"/>
          <w:b/>
          <w:bCs/>
          <w:sz w:val="22"/>
          <w:szCs w:val="22"/>
        </w:rPr>
        <w:t>Sanofi Patient Assistance Connection</w:t>
      </w:r>
      <w:r w:rsidR="4F5EC4FB" w:rsidRPr="3300457D">
        <w:rPr>
          <w:rFonts w:asciiTheme="minorHAnsi" w:hAnsiTheme="minorHAnsi" w:cstheme="minorBidi"/>
          <w:sz w:val="22"/>
          <w:szCs w:val="22"/>
        </w:rPr>
        <w:t>: Sites may consider using the Sanofi Patient Assistance Connection (</w:t>
      </w:r>
      <w:hyperlink r:id="rId16">
        <w:r w:rsidR="4F5EC4FB" w:rsidRPr="3300457D">
          <w:rPr>
            <w:rStyle w:val="Hyperlink"/>
            <w:rFonts w:asciiTheme="minorHAnsi" w:hAnsiTheme="minorHAnsi" w:cstheme="minorBidi"/>
            <w:sz w:val="22"/>
            <w:szCs w:val="22"/>
          </w:rPr>
          <w:t>http://www.sanofipatientconnection.com/patient-assistance-connection</w:t>
        </w:r>
      </w:hyperlink>
      <w:r w:rsidR="4F5EC4FB" w:rsidRPr="3300457D">
        <w:rPr>
          <w:rFonts w:asciiTheme="minorHAnsi" w:hAnsiTheme="minorHAnsi" w:cstheme="minorBidi"/>
          <w:sz w:val="22"/>
          <w:szCs w:val="22"/>
        </w:rPr>
        <w:t xml:space="preserve">) program to receive certain vaccines at no cost if program eligibility requirements are met. </w:t>
      </w:r>
    </w:p>
    <w:p w14:paraId="124A33D7" w14:textId="77777777" w:rsidR="00F02B4D" w:rsidRDefault="00F02B4D" w:rsidP="3300457D">
      <w:pPr>
        <w:ind w:left="187" w:hanging="187"/>
        <w:rPr>
          <w:rFonts w:asciiTheme="minorHAnsi" w:hAnsiTheme="minorHAnsi" w:cstheme="minorBidi"/>
          <w:sz w:val="22"/>
          <w:szCs w:val="22"/>
        </w:rPr>
      </w:pPr>
    </w:p>
    <w:p w14:paraId="5F2C3CD9" w14:textId="50C56545" w:rsidR="00F02B4D" w:rsidRPr="00164D8F" w:rsidRDefault="00FA0C59" w:rsidP="3300457D">
      <w:pPr>
        <w:ind w:left="187" w:hanging="187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  <w:vertAlign w:val="superscript"/>
        </w:rPr>
        <w:t>5</w:t>
      </w:r>
      <w:r w:rsidR="00F02B4D" w:rsidRPr="3300457D">
        <w:rPr>
          <w:rFonts w:asciiTheme="minorHAnsi" w:hAnsiTheme="minorHAnsi" w:cstheme="minorBidi"/>
          <w:sz w:val="22"/>
          <w:szCs w:val="22"/>
          <w:vertAlign w:val="superscript"/>
        </w:rPr>
        <w:t xml:space="preserve"> </w:t>
      </w:r>
      <w:r w:rsidR="00F02B4D" w:rsidRPr="3300457D">
        <w:rPr>
          <w:rFonts w:asciiTheme="minorHAnsi" w:hAnsiTheme="minorHAnsi" w:cstheme="minorBidi"/>
          <w:b/>
          <w:bCs/>
          <w:sz w:val="22"/>
          <w:szCs w:val="22"/>
        </w:rPr>
        <w:t xml:space="preserve">Merck Vaccine Assistance Program: </w:t>
      </w:r>
      <w:r w:rsidR="00F02B4D" w:rsidRPr="3300457D">
        <w:rPr>
          <w:rFonts w:asciiTheme="minorHAnsi" w:hAnsiTheme="minorHAnsi" w:cstheme="minorBidi"/>
          <w:sz w:val="22"/>
          <w:szCs w:val="22"/>
        </w:rPr>
        <w:t>Sites may consider using the Merck Vaccine Assistance Program (</w:t>
      </w:r>
      <w:hyperlink r:id="rId17">
        <w:r w:rsidR="00F02B4D" w:rsidRPr="3300457D">
          <w:rPr>
            <w:rStyle w:val="Hyperlink"/>
            <w:rFonts w:asciiTheme="minorHAnsi" w:hAnsiTheme="minorHAnsi" w:cstheme="minorBidi"/>
            <w:sz w:val="22"/>
            <w:szCs w:val="22"/>
          </w:rPr>
          <w:t>www.merck.com/merckhelps/vaccines/home.html</w:t>
        </w:r>
      </w:hyperlink>
      <w:r w:rsidR="00F02B4D" w:rsidRPr="3300457D">
        <w:rPr>
          <w:rFonts w:asciiTheme="minorHAnsi" w:hAnsiTheme="minorHAnsi" w:cstheme="minorBidi"/>
          <w:sz w:val="22"/>
          <w:szCs w:val="22"/>
        </w:rPr>
        <w:t xml:space="preserve">) to receive free doses of </w:t>
      </w:r>
      <w:r w:rsidR="00F02B4D" w:rsidRPr="3300457D">
        <w:rPr>
          <w:rStyle w:val="Strong"/>
          <w:rFonts w:asciiTheme="minorHAnsi" w:hAnsiTheme="minorHAnsi" w:cstheme="minorBidi"/>
          <w:b w:val="0"/>
          <w:sz w:val="22"/>
          <w:szCs w:val="22"/>
        </w:rPr>
        <w:t>vaccine</w:t>
      </w:r>
      <w:r w:rsidR="00F02B4D" w:rsidRPr="3300457D">
        <w:rPr>
          <w:rFonts w:asciiTheme="minorHAnsi" w:hAnsiTheme="minorHAnsi" w:cstheme="minorBidi"/>
          <w:sz w:val="22"/>
          <w:szCs w:val="22"/>
        </w:rPr>
        <w:t xml:space="preserve"> for eligible uninsured adults.</w:t>
      </w:r>
    </w:p>
    <w:sectPr w:rsidR="00F02B4D" w:rsidRPr="00164D8F" w:rsidSect="00CE4875">
      <w:headerReference w:type="default" r:id="rId18"/>
      <w:type w:val="continuous"/>
      <w:pgSz w:w="12240" w:h="15840" w:code="1"/>
      <w:pgMar w:top="1152" w:right="1080" w:bottom="1440" w:left="720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DC2B33" w14:textId="77777777" w:rsidR="004F3D27" w:rsidRDefault="004F3D27">
      <w:r>
        <w:separator/>
      </w:r>
    </w:p>
  </w:endnote>
  <w:endnote w:type="continuationSeparator" w:id="0">
    <w:p w14:paraId="2E23C9CC" w14:textId="77777777" w:rsidR="004F3D27" w:rsidRDefault="004F3D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E33E81" w14:textId="11DC0482" w:rsidR="00C373FD" w:rsidRPr="001238F6" w:rsidRDefault="3300457D" w:rsidP="004409B8">
    <w:pPr>
      <w:pStyle w:val="Footer"/>
      <w:tabs>
        <w:tab w:val="clear" w:pos="8640"/>
        <w:tab w:val="right" w:pos="10440"/>
      </w:tabs>
      <w:rPr>
        <w:rFonts w:ascii="Arial" w:hAnsi="Arial" w:cs="Arial"/>
        <w:sz w:val="16"/>
        <w:szCs w:val="16"/>
      </w:rPr>
    </w:pPr>
    <w:r w:rsidRPr="3300457D">
      <w:rPr>
        <w:rFonts w:ascii="Arial" w:hAnsi="Arial" w:cs="Arial"/>
        <w:sz w:val="16"/>
        <w:szCs w:val="16"/>
      </w:rPr>
      <w:t xml:space="preserve">Vaccine Program </w:t>
    </w:r>
    <w:r w:rsidR="007E70ED">
      <w:rPr>
        <w:rFonts w:ascii="Arial" w:hAnsi="Arial" w:cs="Arial"/>
        <w:sz w:val="16"/>
        <w:szCs w:val="16"/>
      </w:rPr>
      <w:t>October</w:t>
    </w:r>
    <w:r w:rsidR="00F02B4D" w:rsidRPr="3300457D">
      <w:rPr>
        <w:rFonts w:ascii="Arial" w:hAnsi="Arial" w:cs="Arial"/>
        <w:sz w:val="16"/>
        <w:szCs w:val="16"/>
      </w:rPr>
      <w:t xml:space="preserve"> </w:t>
    </w:r>
    <w:r w:rsidRPr="3300457D">
      <w:rPr>
        <w:rFonts w:ascii="Arial" w:hAnsi="Arial" w:cs="Arial"/>
        <w:sz w:val="16"/>
        <w:szCs w:val="16"/>
      </w:rPr>
      <w:t>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C5EEEB" w14:textId="77777777" w:rsidR="004F3D27" w:rsidRDefault="004F3D27">
      <w:r>
        <w:separator/>
      </w:r>
    </w:p>
  </w:footnote>
  <w:footnote w:type="continuationSeparator" w:id="0">
    <w:p w14:paraId="29EFB723" w14:textId="77777777" w:rsidR="004F3D27" w:rsidRDefault="004F3D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3300457D" w14:paraId="7E8C527B" w14:textId="77777777" w:rsidTr="3300457D">
      <w:trPr>
        <w:trHeight w:val="300"/>
      </w:trPr>
      <w:tc>
        <w:tcPr>
          <w:tcW w:w="3600" w:type="dxa"/>
        </w:tcPr>
        <w:p w14:paraId="25E35D3B" w14:textId="002897B7" w:rsidR="3300457D" w:rsidRDefault="3300457D" w:rsidP="3300457D">
          <w:pPr>
            <w:pStyle w:val="Header"/>
            <w:ind w:left="-115"/>
          </w:pPr>
        </w:p>
      </w:tc>
      <w:tc>
        <w:tcPr>
          <w:tcW w:w="3600" w:type="dxa"/>
        </w:tcPr>
        <w:p w14:paraId="1BB65A33" w14:textId="0BDC1E26" w:rsidR="3300457D" w:rsidRDefault="3300457D" w:rsidP="3300457D">
          <w:pPr>
            <w:pStyle w:val="Header"/>
            <w:jc w:val="center"/>
          </w:pPr>
        </w:p>
      </w:tc>
      <w:tc>
        <w:tcPr>
          <w:tcW w:w="3600" w:type="dxa"/>
        </w:tcPr>
        <w:p w14:paraId="4BF79411" w14:textId="280A5958" w:rsidR="3300457D" w:rsidRDefault="3300457D" w:rsidP="3300457D">
          <w:pPr>
            <w:pStyle w:val="Header"/>
            <w:ind w:right="-115"/>
            <w:jc w:val="right"/>
          </w:pPr>
        </w:p>
      </w:tc>
    </w:tr>
  </w:tbl>
  <w:p w14:paraId="5A5D000A" w14:textId="17827177" w:rsidR="3300457D" w:rsidRDefault="3300457D" w:rsidP="330045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680"/>
      <w:gridCol w:w="1680"/>
      <w:gridCol w:w="1680"/>
    </w:tblGrid>
    <w:tr w:rsidR="3300457D" w14:paraId="6B832290" w14:textId="77777777" w:rsidTr="3300457D">
      <w:trPr>
        <w:trHeight w:val="300"/>
      </w:trPr>
      <w:tc>
        <w:tcPr>
          <w:tcW w:w="1680" w:type="dxa"/>
        </w:tcPr>
        <w:p w14:paraId="2ED682FE" w14:textId="374C6BE4" w:rsidR="3300457D" w:rsidRDefault="3300457D" w:rsidP="3300457D">
          <w:pPr>
            <w:pStyle w:val="Header"/>
            <w:ind w:left="-115"/>
          </w:pPr>
        </w:p>
      </w:tc>
      <w:tc>
        <w:tcPr>
          <w:tcW w:w="1680" w:type="dxa"/>
        </w:tcPr>
        <w:p w14:paraId="2573DC4E" w14:textId="49AF42B4" w:rsidR="3300457D" w:rsidRDefault="3300457D" w:rsidP="3300457D">
          <w:pPr>
            <w:pStyle w:val="Header"/>
            <w:jc w:val="center"/>
          </w:pPr>
        </w:p>
      </w:tc>
      <w:tc>
        <w:tcPr>
          <w:tcW w:w="1680" w:type="dxa"/>
        </w:tcPr>
        <w:p w14:paraId="2F1775F1" w14:textId="30BC3703" w:rsidR="3300457D" w:rsidRDefault="3300457D" w:rsidP="3300457D">
          <w:pPr>
            <w:pStyle w:val="Header"/>
            <w:ind w:right="-115"/>
            <w:jc w:val="right"/>
          </w:pPr>
        </w:p>
      </w:tc>
    </w:tr>
  </w:tbl>
  <w:p w14:paraId="569D9034" w14:textId="797A89A0" w:rsidR="3300457D" w:rsidRDefault="3300457D" w:rsidP="330045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3300457D" w14:paraId="5C9BDC73" w14:textId="77777777" w:rsidTr="3300457D">
      <w:trPr>
        <w:trHeight w:val="300"/>
      </w:trPr>
      <w:tc>
        <w:tcPr>
          <w:tcW w:w="3600" w:type="dxa"/>
        </w:tcPr>
        <w:p w14:paraId="6761614F" w14:textId="538E00D1" w:rsidR="3300457D" w:rsidRDefault="3300457D" w:rsidP="3300457D">
          <w:pPr>
            <w:pStyle w:val="Header"/>
            <w:ind w:left="-115"/>
          </w:pPr>
        </w:p>
      </w:tc>
      <w:tc>
        <w:tcPr>
          <w:tcW w:w="3600" w:type="dxa"/>
        </w:tcPr>
        <w:p w14:paraId="0BF1D827" w14:textId="63205748" w:rsidR="3300457D" w:rsidRDefault="3300457D" w:rsidP="3300457D">
          <w:pPr>
            <w:pStyle w:val="Header"/>
            <w:jc w:val="center"/>
          </w:pPr>
        </w:p>
      </w:tc>
      <w:tc>
        <w:tcPr>
          <w:tcW w:w="3600" w:type="dxa"/>
        </w:tcPr>
        <w:p w14:paraId="4D38539E" w14:textId="17D05478" w:rsidR="3300457D" w:rsidRDefault="3300457D" w:rsidP="3300457D">
          <w:pPr>
            <w:pStyle w:val="Header"/>
            <w:ind w:right="-115"/>
            <w:jc w:val="right"/>
          </w:pPr>
        </w:p>
      </w:tc>
    </w:tr>
  </w:tbl>
  <w:p w14:paraId="42229A3F" w14:textId="1476522F" w:rsidR="3300457D" w:rsidRDefault="3300457D" w:rsidP="3300457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080"/>
      <w:gridCol w:w="1080"/>
      <w:gridCol w:w="1080"/>
    </w:tblGrid>
    <w:tr w:rsidR="3300457D" w14:paraId="4CDC7700" w14:textId="77777777" w:rsidTr="3300457D">
      <w:trPr>
        <w:trHeight w:val="300"/>
      </w:trPr>
      <w:tc>
        <w:tcPr>
          <w:tcW w:w="1080" w:type="dxa"/>
        </w:tcPr>
        <w:p w14:paraId="3A8256A2" w14:textId="4B2BC67B" w:rsidR="3300457D" w:rsidRDefault="3300457D" w:rsidP="3300457D">
          <w:pPr>
            <w:pStyle w:val="Header"/>
            <w:ind w:left="-115"/>
          </w:pPr>
        </w:p>
      </w:tc>
      <w:tc>
        <w:tcPr>
          <w:tcW w:w="1080" w:type="dxa"/>
        </w:tcPr>
        <w:p w14:paraId="571337FC" w14:textId="4D2CBFF0" w:rsidR="3300457D" w:rsidRDefault="3300457D" w:rsidP="3300457D">
          <w:pPr>
            <w:pStyle w:val="Header"/>
            <w:jc w:val="center"/>
          </w:pPr>
        </w:p>
      </w:tc>
      <w:tc>
        <w:tcPr>
          <w:tcW w:w="1080" w:type="dxa"/>
        </w:tcPr>
        <w:p w14:paraId="459DB962" w14:textId="45787F71" w:rsidR="3300457D" w:rsidRDefault="3300457D" w:rsidP="3300457D">
          <w:pPr>
            <w:pStyle w:val="Header"/>
            <w:ind w:right="-115"/>
            <w:jc w:val="right"/>
          </w:pPr>
        </w:p>
      </w:tc>
    </w:tr>
  </w:tbl>
  <w:p w14:paraId="40CD3694" w14:textId="7E9202E3" w:rsidR="3300457D" w:rsidRDefault="3300457D" w:rsidP="3300457D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0"/>
      <w:gridCol w:w="3480"/>
      <w:gridCol w:w="3480"/>
    </w:tblGrid>
    <w:tr w:rsidR="3300457D" w14:paraId="744E2EC0" w14:textId="77777777" w:rsidTr="3300457D">
      <w:trPr>
        <w:trHeight w:val="300"/>
      </w:trPr>
      <w:tc>
        <w:tcPr>
          <w:tcW w:w="3480" w:type="dxa"/>
        </w:tcPr>
        <w:p w14:paraId="581E018D" w14:textId="6EF5A385" w:rsidR="3300457D" w:rsidRDefault="3300457D" w:rsidP="3300457D">
          <w:pPr>
            <w:pStyle w:val="Header"/>
            <w:ind w:left="-115"/>
          </w:pPr>
        </w:p>
      </w:tc>
      <w:tc>
        <w:tcPr>
          <w:tcW w:w="3480" w:type="dxa"/>
        </w:tcPr>
        <w:p w14:paraId="29618C3F" w14:textId="59E4AE51" w:rsidR="3300457D" w:rsidRDefault="3300457D" w:rsidP="3300457D">
          <w:pPr>
            <w:pStyle w:val="Header"/>
            <w:jc w:val="center"/>
          </w:pPr>
        </w:p>
      </w:tc>
      <w:tc>
        <w:tcPr>
          <w:tcW w:w="3480" w:type="dxa"/>
        </w:tcPr>
        <w:p w14:paraId="3F056D6A" w14:textId="7BAEB12E" w:rsidR="3300457D" w:rsidRDefault="3300457D" w:rsidP="3300457D">
          <w:pPr>
            <w:pStyle w:val="Header"/>
            <w:ind w:right="-115"/>
            <w:jc w:val="right"/>
          </w:pPr>
        </w:p>
      </w:tc>
    </w:tr>
  </w:tbl>
  <w:p w14:paraId="4C785039" w14:textId="325EA6AB" w:rsidR="3300457D" w:rsidRDefault="3300457D" w:rsidP="330045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159B8"/>
    <w:multiLevelType w:val="multilevel"/>
    <w:tmpl w:val="277E8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4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0281"/>
    <w:multiLevelType w:val="hybridMultilevel"/>
    <w:tmpl w:val="76D8D62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63579"/>
    <w:multiLevelType w:val="hybridMultilevel"/>
    <w:tmpl w:val="3EA226F4"/>
    <w:lvl w:ilvl="0" w:tplc="B9E40F54">
      <w:start w:val="1"/>
      <w:numFmt w:val="bullet"/>
      <w:lvlText w:val=""/>
      <w:lvlJc w:val="left"/>
      <w:pPr>
        <w:tabs>
          <w:tab w:val="num" w:pos="732"/>
        </w:tabs>
        <w:ind w:left="732" w:hanging="360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FB3C9F"/>
    <w:multiLevelType w:val="hybridMultilevel"/>
    <w:tmpl w:val="5C6AB8EE"/>
    <w:lvl w:ilvl="0" w:tplc="B9E40F54">
      <w:start w:val="1"/>
      <w:numFmt w:val="bullet"/>
      <w:lvlText w:val=""/>
      <w:lvlJc w:val="left"/>
      <w:pPr>
        <w:tabs>
          <w:tab w:val="num" w:pos="732"/>
        </w:tabs>
        <w:ind w:left="732" w:hanging="360"/>
      </w:pPr>
      <w:rPr>
        <w:rFonts w:ascii="Symbol" w:hAnsi="Symbol" w:hint="default"/>
        <w:color w:val="auto"/>
        <w:sz w:val="22"/>
      </w:rPr>
    </w:lvl>
    <w:lvl w:ilvl="1" w:tplc="924294CE">
      <w:start w:val="170"/>
      <w:numFmt w:val="bullet"/>
      <w:lvlText w:val=""/>
      <w:lvlJc w:val="left"/>
      <w:pPr>
        <w:tabs>
          <w:tab w:val="num" w:pos="1452"/>
        </w:tabs>
        <w:ind w:left="1452" w:hanging="360"/>
      </w:pPr>
      <w:rPr>
        <w:rFonts w:ascii="Symbol" w:hAnsi="Symbol" w:hint="default"/>
        <w:color w:val="auto"/>
        <w:sz w:val="1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4" w15:restartNumberingAfterBreak="0">
    <w:nsid w:val="0AFD34A2"/>
    <w:multiLevelType w:val="multilevel"/>
    <w:tmpl w:val="10A4DCF4"/>
    <w:lvl w:ilvl="0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372"/>
        </w:tabs>
        <w:ind w:left="37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092"/>
        </w:tabs>
        <w:ind w:left="109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812"/>
        </w:tabs>
        <w:ind w:left="181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252"/>
        </w:tabs>
        <w:ind w:left="325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972"/>
        </w:tabs>
        <w:ind w:left="397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</w:rPr>
    </w:lvl>
  </w:abstractNum>
  <w:abstractNum w:abstractNumId="5" w15:restartNumberingAfterBreak="0">
    <w:nsid w:val="0F780EE5"/>
    <w:multiLevelType w:val="hybridMultilevel"/>
    <w:tmpl w:val="37FE6528"/>
    <w:lvl w:ilvl="0" w:tplc="B9E40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08626D"/>
    <w:multiLevelType w:val="hybridMultilevel"/>
    <w:tmpl w:val="95AC515A"/>
    <w:lvl w:ilvl="0" w:tplc="C2F4B402">
      <w:start w:val="1"/>
      <w:numFmt w:val="bullet"/>
      <w:lvlText w:val=""/>
      <w:lvlJc w:val="left"/>
      <w:pPr>
        <w:tabs>
          <w:tab w:val="num" w:pos="384"/>
        </w:tabs>
        <w:ind w:left="384" w:hanging="360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52"/>
        </w:tabs>
        <w:ind w:left="145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7" w15:restartNumberingAfterBreak="0">
    <w:nsid w:val="190A46F7"/>
    <w:multiLevelType w:val="hybridMultilevel"/>
    <w:tmpl w:val="89E6B7FA"/>
    <w:lvl w:ilvl="0" w:tplc="FD5EC90C">
      <w:start w:val="1"/>
      <w:numFmt w:val="bullet"/>
      <w:lvlText w:val=""/>
      <w:lvlJc w:val="left"/>
      <w:pPr>
        <w:tabs>
          <w:tab w:val="num" w:pos="370"/>
        </w:tabs>
        <w:ind w:left="370" w:hanging="360"/>
      </w:pPr>
      <w:rPr>
        <w:rFonts w:ascii="Symbol" w:hAnsi="Symbol" w:hint="default"/>
        <w:sz w:val="24"/>
      </w:rPr>
    </w:lvl>
    <w:lvl w:ilvl="1" w:tplc="C2F4B402">
      <w:start w:val="1"/>
      <w:numFmt w:val="bullet"/>
      <w:lvlText w:val=""/>
      <w:lvlJc w:val="left"/>
      <w:pPr>
        <w:tabs>
          <w:tab w:val="num" w:pos="1090"/>
        </w:tabs>
        <w:ind w:left="1090" w:hanging="360"/>
      </w:pPr>
      <w:rPr>
        <w:rFonts w:ascii="Symbol" w:hAnsi="Symbol" w:hint="default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1810"/>
        </w:tabs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30"/>
        </w:tabs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50"/>
        </w:tabs>
        <w:ind w:left="32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70"/>
        </w:tabs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90"/>
        </w:tabs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10"/>
        </w:tabs>
        <w:ind w:left="54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30"/>
        </w:tabs>
        <w:ind w:left="6130" w:hanging="360"/>
      </w:pPr>
      <w:rPr>
        <w:rFonts w:ascii="Wingdings" w:hAnsi="Wingdings" w:hint="default"/>
      </w:rPr>
    </w:lvl>
  </w:abstractNum>
  <w:abstractNum w:abstractNumId="8" w15:restartNumberingAfterBreak="0">
    <w:nsid w:val="2A2579AD"/>
    <w:multiLevelType w:val="hybridMultilevel"/>
    <w:tmpl w:val="FC3C4A1E"/>
    <w:lvl w:ilvl="0" w:tplc="C2F4B402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2"/>
      </w:rPr>
    </w:lvl>
    <w:lvl w:ilvl="1" w:tplc="54469548">
      <w:start w:val="1"/>
      <w:numFmt w:val="bullet"/>
      <w:lvlText w:val=""/>
      <w:lvlJc w:val="left"/>
      <w:pPr>
        <w:tabs>
          <w:tab w:val="num" w:pos="-348"/>
        </w:tabs>
        <w:ind w:left="-348" w:hanging="360"/>
      </w:pPr>
      <w:rPr>
        <w:rFonts w:ascii="Symbol" w:hAnsi="Symbol" w:hint="default"/>
        <w:color w:val="auto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372"/>
        </w:tabs>
        <w:ind w:left="3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092"/>
        </w:tabs>
        <w:ind w:left="10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812"/>
        </w:tabs>
        <w:ind w:left="18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252"/>
        </w:tabs>
        <w:ind w:left="32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972"/>
        </w:tabs>
        <w:ind w:left="39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</w:rPr>
    </w:lvl>
  </w:abstractNum>
  <w:abstractNum w:abstractNumId="9" w15:restartNumberingAfterBreak="0">
    <w:nsid w:val="2AA7726A"/>
    <w:multiLevelType w:val="hybridMultilevel"/>
    <w:tmpl w:val="E514DD7C"/>
    <w:lvl w:ilvl="0" w:tplc="B9E40F5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6E25A8"/>
    <w:multiLevelType w:val="hybridMultilevel"/>
    <w:tmpl w:val="5962889E"/>
    <w:lvl w:ilvl="0" w:tplc="785494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78B1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7436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F27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86F3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7414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785D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1C7A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08AC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F4C3A"/>
    <w:multiLevelType w:val="hybridMultilevel"/>
    <w:tmpl w:val="005AB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4F0A8F"/>
    <w:multiLevelType w:val="hybridMultilevel"/>
    <w:tmpl w:val="2774F7E2"/>
    <w:lvl w:ilvl="0" w:tplc="5810C5FA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43182EAB"/>
    <w:multiLevelType w:val="hybridMultilevel"/>
    <w:tmpl w:val="309C500E"/>
    <w:lvl w:ilvl="0" w:tplc="7E1805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654E52"/>
    <w:multiLevelType w:val="hybridMultilevel"/>
    <w:tmpl w:val="5002E146"/>
    <w:lvl w:ilvl="0" w:tplc="C2F4B402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2"/>
      </w:rPr>
    </w:lvl>
    <w:lvl w:ilvl="1" w:tplc="4C7E01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372"/>
        </w:tabs>
        <w:ind w:left="3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092"/>
        </w:tabs>
        <w:ind w:left="10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812"/>
        </w:tabs>
        <w:ind w:left="18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252"/>
        </w:tabs>
        <w:ind w:left="32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972"/>
        </w:tabs>
        <w:ind w:left="39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</w:rPr>
    </w:lvl>
  </w:abstractNum>
  <w:abstractNum w:abstractNumId="15" w15:restartNumberingAfterBreak="0">
    <w:nsid w:val="4B7C294D"/>
    <w:multiLevelType w:val="multilevel"/>
    <w:tmpl w:val="277E8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4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7E2EA7"/>
    <w:multiLevelType w:val="hybridMultilevel"/>
    <w:tmpl w:val="10A4DCF4"/>
    <w:lvl w:ilvl="0" w:tplc="C2F4B402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2"/>
      </w:rPr>
    </w:lvl>
    <w:lvl w:ilvl="1" w:tplc="4C7E01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372"/>
        </w:tabs>
        <w:ind w:left="3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092"/>
        </w:tabs>
        <w:ind w:left="10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812"/>
        </w:tabs>
        <w:ind w:left="18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252"/>
        </w:tabs>
        <w:ind w:left="32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972"/>
        </w:tabs>
        <w:ind w:left="39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</w:rPr>
    </w:lvl>
  </w:abstractNum>
  <w:abstractNum w:abstractNumId="17" w15:restartNumberingAfterBreak="0">
    <w:nsid w:val="50B10A69"/>
    <w:multiLevelType w:val="hybridMultilevel"/>
    <w:tmpl w:val="37B0D708"/>
    <w:lvl w:ilvl="0" w:tplc="FEC0AD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560C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0EBA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7C73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8E10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3C59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7A66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B849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68B0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6255B0"/>
    <w:multiLevelType w:val="hybridMultilevel"/>
    <w:tmpl w:val="DC9C0C0C"/>
    <w:lvl w:ilvl="0" w:tplc="B9E40F5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2"/>
      </w:rPr>
    </w:lvl>
    <w:lvl w:ilvl="1" w:tplc="0CBE25A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D3A4186"/>
    <w:multiLevelType w:val="multilevel"/>
    <w:tmpl w:val="5C6AB8EE"/>
    <w:lvl w:ilvl="0">
      <w:start w:val="1"/>
      <w:numFmt w:val="bullet"/>
      <w:lvlText w:val=""/>
      <w:lvlJc w:val="left"/>
      <w:pPr>
        <w:tabs>
          <w:tab w:val="num" w:pos="732"/>
        </w:tabs>
        <w:ind w:left="732" w:hanging="360"/>
      </w:pPr>
      <w:rPr>
        <w:rFonts w:ascii="Symbol" w:hAnsi="Symbol" w:hint="default"/>
        <w:color w:val="auto"/>
        <w:sz w:val="22"/>
      </w:rPr>
    </w:lvl>
    <w:lvl w:ilvl="1">
      <w:start w:val="170"/>
      <w:numFmt w:val="bullet"/>
      <w:lvlText w:val=""/>
      <w:lvlJc w:val="left"/>
      <w:pPr>
        <w:tabs>
          <w:tab w:val="num" w:pos="1452"/>
        </w:tabs>
        <w:ind w:left="1452" w:hanging="360"/>
      </w:pPr>
      <w:rPr>
        <w:rFonts w:ascii="Symbol" w:hAnsi="Symbol" w:hint="default"/>
        <w:color w:val="auto"/>
        <w:sz w:val="14"/>
      </w:rPr>
    </w:lvl>
    <w:lvl w:ilvl="2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20" w15:restartNumberingAfterBreak="0">
    <w:nsid w:val="606A15B1"/>
    <w:multiLevelType w:val="hybridMultilevel"/>
    <w:tmpl w:val="D504871E"/>
    <w:lvl w:ilvl="0" w:tplc="B9E40F54">
      <w:start w:val="1"/>
      <w:numFmt w:val="bullet"/>
      <w:lvlText w:val=""/>
      <w:lvlJc w:val="left"/>
      <w:pPr>
        <w:tabs>
          <w:tab w:val="num" w:pos="370"/>
        </w:tabs>
        <w:ind w:left="370" w:hanging="360"/>
      </w:pPr>
      <w:rPr>
        <w:rFonts w:ascii="Symbol" w:hAnsi="Symbol" w:hint="default"/>
        <w:color w:val="auto"/>
        <w:sz w:val="22"/>
      </w:rPr>
    </w:lvl>
    <w:lvl w:ilvl="1" w:tplc="924294CE">
      <w:start w:val="170"/>
      <w:numFmt w:val="bullet"/>
      <w:lvlText w:val=""/>
      <w:lvlJc w:val="left"/>
      <w:pPr>
        <w:tabs>
          <w:tab w:val="num" w:pos="1452"/>
        </w:tabs>
        <w:ind w:left="1452" w:hanging="360"/>
      </w:pPr>
      <w:rPr>
        <w:rFonts w:ascii="Symbol" w:hAnsi="Symbol" w:hint="default"/>
        <w:color w:val="auto"/>
        <w:sz w:val="1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21" w15:restartNumberingAfterBreak="0">
    <w:nsid w:val="642F3096"/>
    <w:multiLevelType w:val="hybridMultilevel"/>
    <w:tmpl w:val="5D3E7E66"/>
    <w:lvl w:ilvl="0" w:tplc="93941DDA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66273515"/>
    <w:multiLevelType w:val="hybridMultilevel"/>
    <w:tmpl w:val="64464C06"/>
    <w:lvl w:ilvl="0" w:tplc="7E1805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C3A32AB"/>
    <w:multiLevelType w:val="hybridMultilevel"/>
    <w:tmpl w:val="277E8910"/>
    <w:lvl w:ilvl="0" w:tplc="FD5EC90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 w:tplc="C2F4B40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E9053A6"/>
    <w:multiLevelType w:val="multilevel"/>
    <w:tmpl w:val="5C6AB8EE"/>
    <w:lvl w:ilvl="0">
      <w:start w:val="1"/>
      <w:numFmt w:val="bullet"/>
      <w:lvlText w:val=""/>
      <w:lvlJc w:val="left"/>
      <w:pPr>
        <w:tabs>
          <w:tab w:val="num" w:pos="732"/>
        </w:tabs>
        <w:ind w:left="732" w:hanging="360"/>
      </w:pPr>
      <w:rPr>
        <w:rFonts w:ascii="Symbol" w:hAnsi="Symbol" w:hint="default"/>
        <w:color w:val="auto"/>
        <w:sz w:val="22"/>
      </w:rPr>
    </w:lvl>
    <w:lvl w:ilvl="1">
      <w:start w:val="170"/>
      <w:numFmt w:val="bullet"/>
      <w:lvlText w:val=""/>
      <w:lvlJc w:val="left"/>
      <w:pPr>
        <w:tabs>
          <w:tab w:val="num" w:pos="1452"/>
        </w:tabs>
        <w:ind w:left="1452" w:hanging="360"/>
      </w:pPr>
      <w:rPr>
        <w:rFonts w:ascii="Symbol" w:hAnsi="Symbol" w:hint="default"/>
        <w:color w:val="auto"/>
        <w:sz w:val="14"/>
      </w:rPr>
    </w:lvl>
    <w:lvl w:ilvl="2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25" w15:restartNumberingAfterBreak="0">
    <w:nsid w:val="756200D9"/>
    <w:multiLevelType w:val="multilevel"/>
    <w:tmpl w:val="10A4DCF4"/>
    <w:lvl w:ilvl="0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372"/>
        </w:tabs>
        <w:ind w:left="37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092"/>
        </w:tabs>
        <w:ind w:left="109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812"/>
        </w:tabs>
        <w:ind w:left="181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252"/>
        </w:tabs>
        <w:ind w:left="325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972"/>
        </w:tabs>
        <w:ind w:left="397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</w:rPr>
    </w:lvl>
  </w:abstractNum>
  <w:abstractNum w:abstractNumId="26" w15:restartNumberingAfterBreak="0">
    <w:nsid w:val="783F6B64"/>
    <w:multiLevelType w:val="hybridMultilevel"/>
    <w:tmpl w:val="2550EBC6"/>
    <w:lvl w:ilvl="0" w:tplc="FD5EC90C">
      <w:start w:val="1"/>
      <w:numFmt w:val="bullet"/>
      <w:lvlText w:val=""/>
      <w:lvlJc w:val="left"/>
      <w:pPr>
        <w:tabs>
          <w:tab w:val="num" w:pos="852"/>
        </w:tabs>
        <w:ind w:left="852" w:hanging="360"/>
      </w:pPr>
      <w:rPr>
        <w:rFonts w:ascii="Symbol" w:hAnsi="Symbol" w:hint="default"/>
        <w:sz w:val="22"/>
      </w:rPr>
    </w:lvl>
    <w:lvl w:ilvl="1" w:tplc="B9E40F54">
      <w:start w:val="1"/>
      <w:numFmt w:val="bullet"/>
      <w:lvlText w:val=""/>
      <w:lvlJc w:val="left"/>
      <w:pPr>
        <w:tabs>
          <w:tab w:val="num" w:pos="1572"/>
        </w:tabs>
        <w:ind w:left="1572" w:hanging="360"/>
      </w:pPr>
      <w:rPr>
        <w:rFonts w:ascii="Symbol" w:hAnsi="Symbol" w:hint="default"/>
        <w:color w:val="auto"/>
        <w:sz w:val="22"/>
      </w:rPr>
    </w:lvl>
    <w:lvl w:ilvl="2" w:tplc="04090005" w:tentative="1">
      <w:start w:val="1"/>
      <w:numFmt w:val="bullet"/>
      <w:lvlText w:val=""/>
      <w:lvlJc w:val="left"/>
      <w:pPr>
        <w:tabs>
          <w:tab w:val="num" w:pos="2292"/>
        </w:tabs>
        <w:ind w:left="22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12"/>
        </w:tabs>
        <w:ind w:left="30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32"/>
        </w:tabs>
        <w:ind w:left="37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52"/>
        </w:tabs>
        <w:ind w:left="44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72"/>
        </w:tabs>
        <w:ind w:left="51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92"/>
        </w:tabs>
        <w:ind w:left="58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12"/>
        </w:tabs>
        <w:ind w:left="6612" w:hanging="360"/>
      </w:pPr>
      <w:rPr>
        <w:rFonts w:ascii="Wingdings" w:hAnsi="Wingdings" w:hint="default"/>
      </w:rPr>
    </w:lvl>
  </w:abstractNum>
  <w:num w:numId="1" w16cid:durableId="26104350">
    <w:abstractNumId w:val="17"/>
  </w:num>
  <w:num w:numId="2" w16cid:durableId="362093478">
    <w:abstractNumId w:val="10"/>
  </w:num>
  <w:num w:numId="3" w16cid:durableId="1646734925">
    <w:abstractNumId w:val="9"/>
  </w:num>
  <w:num w:numId="4" w16cid:durableId="1581527010">
    <w:abstractNumId w:val="23"/>
  </w:num>
  <w:num w:numId="5" w16cid:durableId="351804958">
    <w:abstractNumId w:val="26"/>
  </w:num>
  <w:num w:numId="6" w16cid:durableId="1993482768">
    <w:abstractNumId w:val="8"/>
  </w:num>
  <w:num w:numId="7" w16cid:durableId="1517497214">
    <w:abstractNumId w:val="6"/>
  </w:num>
  <w:num w:numId="8" w16cid:durableId="625937172">
    <w:abstractNumId w:val="3"/>
  </w:num>
  <w:num w:numId="9" w16cid:durableId="1507793831">
    <w:abstractNumId w:val="2"/>
  </w:num>
  <w:num w:numId="10" w16cid:durableId="1689022724">
    <w:abstractNumId w:val="16"/>
  </w:num>
  <w:num w:numId="11" w16cid:durableId="1627619100">
    <w:abstractNumId w:val="4"/>
  </w:num>
  <w:num w:numId="12" w16cid:durableId="1894658949">
    <w:abstractNumId w:val="25"/>
  </w:num>
  <w:num w:numId="13" w16cid:durableId="412357173">
    <w:abstractNumId w:val="14"/>
  </w:num>
  <w:num w:numId="14" w16cid:durableId="1811746506">
    <w:abstractNumId w:val="0"/>
  </w:num>
  <w:num w:numId="15" w16cid:durableId="1069421366">
    <w:abstractNumId w:val="15"/>
  </w:num>
  <w:num w:numId="16" w16cid:durableId="795872767">
    <w:abstractNumId w:val="7"/>
  </w:num>
  <w:num w:numId="17" w16cid:durableId="204752794">
    <w:abstractNumId w:val="19"/>
  </w:num>
  <w:num w:numId="18" w16cid:durableId="1851792620">
    <w:abstractNumId w:val="20"/>
  </w:num>
  <w:num w:numId="19" w16cid:durableId="1643119679">
    <w:abstractNumId w:val="24"/>
  </w:num>
  <w:num w:numId="20" w16cid:durableId="1167983236">
    <w:abstractNumId w:val="18"/>
  </w:num>
  <w:num w:numId="21" w16cid:durableId="2090224687">
    <w:abstractNumId w:val="12"/>
  </w:num>
  <w:num w:numId="22" w16cid:durableId="605576182">
    <w:abstractNumId w:val="21"/>
  </w:num>
  <w:num w:numId="23" w16cid:durableId="1340893330">
    <w:abstractNumId w:val="1"/>
  </w:num>
  <w:num w:numId="24" w16cid:durableId="476999903">
    <w:abstractNumId w:val="13"/>
  </w:num>
  <w:num w:numId="25" w16cid:durableId="1089961146">
    <w:abstractNumId w:val="22"/>
  </w:num>
  <w:num w:numId="26" w16cid:durableId="1677416612">
    <w:abstractNumId w:val="11"/>
  </w:num>
  <w:num w:numId="27" w16cid:durableId="19226410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sjC3MDMzNTcyNDRV0lEKTi0uzszPAykwrAUAtYHoYywAAAA="/>
  </w:docVars>
  <w:rsids>
    <w:rsidRoot w:val="004409B8"/>
    <w:rsid w:val="000020DF"/>
    <w:rsid w:val="00002CCE"/>
    <w:rsid w:val="00003BCD"/>
    <w:rsid w:val="00003DB3"/>
    <w:rsid w:val="00005273"/>
    <w:rsid w:val="00007DE3"/>
    <w:rsid w:val="00010C29"/>
    <w:rsid w:val="00015E17"/>
    <w:rsid w:val="00017D0D"/>
    <w:rsid w:val="00020103"/>
    <w:rsid w:val="00021FF5"/>
    <w:rsid w:val="00030930"/>
    <w:rsid w:val="00036A3D"/>
    <w:rsid w:val="000434A4"/>
    <w:rsid w:val="00044466"/>
    <w:rsid w:val="00051652"/>
    <w:rsid w:val="0005272A"/>
    <w:rsid w:val="00060118"/>
    <w:rsid w:val="000948BD"/>
    <w:rsid w:val="000A03FF"/>
    <w:rsid w:val="000B1135"/>
    <w:rsid w:val="000B7447"/>
    <w:rsid w:val="000C07F2"/>
    <w:rsid w:val="000C441C"/>
    <w:rsid w:val="000D0AB3"/>
    <w:rsid w:val="000D1B4D"/>
    <w:rsid w:val="000D4583"/>
    <w:rsid w:val="000E094C"/>
    <w:rsid w:val="000E273E"/>
    <w:rsid w:val="000F0800"/>
    <w:rsid w:val="00104BEE"/>
    <w:rsid w:val="001169B6"/>
    <w:rsid w:val="001238F6"/>
    <w:rsid w:val="00126E04"/>
    <w:rsid w:val="00131142"/>
    <w:rsid w:val="001378D1"/>
    <w:rsid w:val="00151E7F"/>
    <w:rsid w:val="00164D8F"/>
    <w:rsid w:val="00171E27"/>
    <w:rsid w:val="00171FD4"/>
    <w:rsid w:val="00175E0C"/>
    <w:rsid w:val="00183016"/>
    <w:rsid w:val="001A1B25"/>
    <w:rsid w:val="001B1979"/>
    <w:rsid w:val="001B3D7B"/>
    <w:rsid w:val="001B4E0F"/>
    <w:rsid w:val="001B5154"/>
    <w:rsid w:val="001B73CE"/>
    <w:rsid w:val="001C07E7"/>
    <w:rsid w:val="001C1EDA"/>
    <w:rsid w:val="001C5255"/>
    <w:rsid w:val="001F16A7"/>
    <w:rsid w:val="0021336B"/>
    <w:rsid w:val="0021553C"/>
    <w:rsid w:val="00217C45"/>
    <w:rsid w:val="00236B2F"/>
    <w:rsid w:val="00243EE7"/>
    <w:rsid w:val="0024413C"/>
    <w:rsid w:val="00257DD9"/>
    <w:rsid w:val="002606AB"/>
    <w:rsid w:val="00272CFD"/>
    <w:rsid w:val="00280D2F"/>
    <w:rsid w:val="0029322C"/>
    <w:rsid w:val="00293E44"/>
    <w:rsid w:val="00294517"/>
    <w:rsid w:val="00297D88"/>
    <w:rsid w:val="002A4CB7"/>
    <w:rsid w:val="002B3327"/>
    <w:rsid w:val="002B67D4"/>
    <w:rsid w:val="002B71CF"/>
    <w:rsid w:val="002C579E"/>
    <w:rsid w:val="002C6B64"/>
    <w:rsid w:val="002C7044"/>
    <w:rsid w:val="002D5485"/>
    <w:rsid w:val="002D75C1"/>
    <w:rsid w:val="002E2D13"/>
    <w:rsid w:val="002E69F4"/>
    <w:rsid w:val="002E7523"/>
    <w:rsid w:val="002F5340"/>
    <w:rsid w:val="002F5B31"/>
    <w:rsid w:val="0031277E"/>
    <w:rsid w:val="00325116"/>
    <w:rsid w:val="003257EE"/>
    <w:rsid w:val="00335009"/>
    <w:rsid w:val="003428E6"/>
    <w:rsid w:val="003435C2"/>
    <w:rsid w:val="00365426"/>
    <w:rsid w:val="00384DB9"/>
    <w:rsid w:val="00386207"/>
    <w:rsid w:val="0038645B"/>
    <w:rsid w:val="00386EA2"/>
    <w:rsid w:val="00386FA5"/>
    <w:rsid w:val="003877BD"/>
    <w:rsid w:val="003A0D94"/>
    <w:rsid w:val="003C08CA"/>
    <w:rsid w:val="003C1315"/>
    <w:rsid w:val="003C3424"/>
    <w:rsid w:val="003C6E7C"/>
    <w:rsid w:val="003E4B1D"/>
    <w:rsid w:val="003E54B2"/>
    <w:rsid w:val="00400734"/>
    <w:rsid w:val="00401CDA"/>
    <w:rsid w:val="0040210D"/>
    <w:rsid w:val="00414207"/>
    <w:rsid w:val="0041534E"/>
    <w:rsid w:val="004409B8"/>
    <w:rsid w:val="00460823"/>
    <w:rsid w:val="00471C60"/>
    <w:rsid w:val="004750D7"/>
    <w:rsid w:val="0047718F"/>
    <w:rsid w:val="004803B0"/>
    <w:rsid w:val="004861DD"/>
    <w:rsid w:val="00490B5A"/>
    <w:rsid w:val="004A3EB7"/>
    <w:rsid w:val="004B66C0"/>
    <w:rsid w:val="004C6877"/>
    <w:rsid w:val="004E3ADA"/>
    <w:rsid w:val="004F077F"/>
    <w:rsid w:val="004F0C52"/>
    <w:rsid w:val="004F2AFA"/>
    <w:rsid w:val="004F3D27"/>
    <w:rsid w:val="005058D7"/>
    <w:rsid w:val="00522C79"/>
    <w:rsid w:val="005239AC"/>
    <w:rsid w:val="00526C8E"/>
    <w:rsid w:val="00541B38"/>
    <w:rsid w:val="005462AC"/>
    <w:rsid w:val="00570473"/>
    <w:rsid w:val="00570F39"/>
    <w:rsid w:val="00571AC4"/>
    <w:rsid w:val="00583A2B"/>
    <w:rsid w:val="005852CC"/>
    <w:rsid w:val="00592C37"/>
    <w:rsid w:val="005C5E77"/>
    <w:rsid w:val="005E40E0"/>
    <w:rsid w:val="005F2CD2"/>
    <w:rsid w:val="005F3682"/>
    <w:rsid w:val="00600664"/>
    <w:rsid w:val="00601426"/>
    <w:rsid w:val="00613224"/>
    <w:rsid w:val="0061464D"/>
    <w:rsid w:val="00624120"/>
    <w:rsid w:val="00632A94"/>
    <w:rsid w:val="006338B0"/>
    <w:rsid w:val="0065757F"/>
    <w:rsid w:val="00660680"/>
    <w:rsid w:val="006659A4"/>
    <w:rsid w:val="0067251A"/>
    <w:rsid w:val="00683B7F"/>
    <w:rsid w:val="006868F9"/>
    <w:rsid w:val="00690A7C"/>
    <w:rsid w:val="006929CC"/>
    <w:rsid w:val="00696BC2"/>
    <w:rsid w:val="00696F90"/>
    <w:rsid w:val="006A400C"/>
    <w:rsid w:val="006B1DDF"/>
    <w:rsid w:val="006B2CE6"/>
    <w:rsid w:val="006C062C"/>
    <w:rsid w:val="006D5A44"/>
    <w:rsid w:val="006E3C71"/>
    <w:rsid w:val="006E4815"/>
    <w:rsid w:val="007152F0"/>
    <w:rsid w:val="007208D1"/>
    <w:rsid w:val="007228F5"/>
    <w:rsid w:val="00731389"/>
    <w:rsid w:val="007319F8"/>
    <w:rsid w:val="00742CB4"/>
    <w:rsid w:val="00742E55"/>
    <w:rsid w:val="0075134F"/>
    <w:rsid w:val="00756240"/>
    <w:rsid w:val="007563A0"/>
    <w:rsid w:val="007657DC"/>
    <w:rsid w:val="007677DE"/>
    <w:rsid w:val="0078650B"/>
    <w:rsid w:val="0079627C"/>
    <w:rsid w:val="007A059E"/>
    <w:rsid w:val="007A4E8F"/>
    <w:rsid w:val="007B5D3D"/>
    <w:rsid w:val="007D3304"/>
    <w:rsid w:val="007D38A3"/>
    <w:rsid w:val="007D393B"/>
    <w:rsid w:val="007E5A47"/>
    <w:rsid w:val="007E70ED"/>
    <w:rsid w:val="007F1AD6"/>
    <w:rsid w:val="00816783"/>
    <w:rsid w:val="00820AB8"/>
    <w:rsid w:val="008246B1"/>
    <w:rsid w:val="0082723C"/>
    <w:rsid w:val="00833C12"/>
    <w:rsid w:val="008410CE"/>
    <w:rsid w:val="0084221D"/>
    <w:rsid w:val="0084753C"/>
    <w:rsid w:val="00857EBA"/>
    <w:rsid w:val="008616FE"/>
    <w:rsid w:val="0086675B"/>
    <w:rsid w:val="00876032"/>
    <w:rsid w:val="00895E46"/>
    <w:rsid w:val="008A25E9"/>
    <w:rsid w:val="008B214B"/>
    <w:rsid w:val="008B22D6"/>
    <w:rsid w:val="008E3CC2"/>
    <w:rsid w:val="008E5847"/>
    <w:rsid w:val="008F2747"/>
    <w:rsid w:val="008F5374"/>
    <w:rsid w:val="009167F1"/>
    <w:rsid w:val="009244A9"/>
    <w:rsid w:val="00927F9D"/>
    <w:rsid w:val="00932578"/>
    <w:rsid w:val="00932D73"/>
    <w:rsid w:val="00936CAF"/>
    <w:rsid w:val="00946112"/>
    <w:rsid w:val="00954332"/>
    <w:rsid w:val="00954A84"/>
    <w:rsid w:val="0096079D"/>
    <w:rsid w:val="00961075"/>
    <w:rsid w:val="0097357E"/>
    <w:rsid w:val="00974AC7"/>
    <w:rsid w:val="00985506"/>
    <w:rsid w:val="009874BA"/>
    <w:rsid w:val="009908E6"/>
    <w:rsid w:val="00990BCC"/>
    <w:rsid w:val="00990BF3"/>
    <w:rsid w:val="009A0668"/>
    <w:rsid w:val="009A1B9D"/>
    <w:rsid w:val="009B48B5"/>
    <w:rsid w:val="009C3C3B"/>
    <w:rsid w:val="009E7352"/>
    <w:rsid w:val="009F6B8E"/>
    <w:rsid w:val="00A02B91"/>
    <w:rsid w:val="00A06E6F"/>
    <w:rsid w:val="00A13CBF"/>
    <w:rsid w:val="00A14C1D"/>
    <w:rsid w:val="00A203F3"/>
    <w:rsid w:val="00A33740"/>
    <w:rsid w:val="00A44618"/>
    <w:rsid w:val="00A503CF"/>
    <w:rsid w:val="00A519C4"/>
    <w:rsid w:val="00A64F51"/>
    <w:rsid w:val="00A670EF"/>
    <w:rsid w:val="00A84346"/>
    <w:rsid w:val="00AB0CDE"/>
    <w:rsid w:val="00AB4A5A"/>
    <w:rsid w:val="00AC4CD3"/>
    <w:rsid w:val="00AD091B"/>
    <w:rsid w:val="00AD0F5A"/>
    <w:rsid w:val="00AD1D53"/>
    <w:rsid w:val="00AE2EA2"/>
    <w:rsid w:val="00AE4102"/>
    <w:rsid w:val="00AF3225"/>
    <w:rsid w:val="00AF57EA"/>
    <w:rsid w:val="00AF6860"/>
    <w:rsid w:val="00B065DF"/>
    <w:rsid w:val="00B07C8F"/>
    <w:rsid w:val="00B15873"/>
    <w:rsid w:val="00B16984"/>
    <w:rsid w:val="00B3650C"/>
    <w:rsid w:val="00B42A22"/>
    <w:rsid w:val="00B503FF"/>
    <w:rsid w:val="00B53721"/>
    <w:rsid w:val="00B562E2"/>
    <w:rsid w:val="00B61DBD"/>
    <w:rsid w:val="00B638D9"/>
    <w:rsid w:val="00B9494C"/>
    <w:rsid w:val="00B962E0"/>
    <w:rsid w:val="00B96D75"/>
    <w:rsid w:val="00BA0459"/>
    <w:rsid w:val="00BA4E50"/>
    <w:rsid w:val="00BA5169"/>
    <w:rsid w:val="00BC3E5D"/>
    <w:rsid w:val="00BC702B"/>
    <w:rsid w:val="00BC7391"/>
    <w:rsid w:val="00BD57D6"/>
    <w:rsid w:val="00BD5D0A"/>
    <w:rsid w:val="00BE1323"/>
    <w:rsid w:val="00BE5308"/>
    <w:rsid w:val="00C04419"/>
    <w:rsid w:val="00C10C27"/>
    <w:rsid w:val="00C251A5"/>
    <w:rsid w:val="00C27CBD"/>
    <w:rsid w:val="00C3071E"/>
    <w:rsid w:val="00C311FF"/>
    <w:rsid w:val="00C373FD"/>
    <w:rsid w:val="00C42776"/>
    <w:rsid w:val="00C51B92"/>
    <w:rsid w:val="00C60D06"/>
    <w:rsid w:val="00C64240"/>
    <w:rsid w:val="00C76B2A"/>
    <w:rsid w:val="00C91F2A"/>
    <w:rsid w:val="00C96B9B"/>
    <w:rsid w:val="00CA11C0"/>
    <w:rsid w:val="00CA7D10"/>
    <w:rsid w:val="00CC3C82"/>
    <w:rsid w:val="00CD2F2F"/>
    <w:rsid w:val="00CD551F"/>
    <w:rsid w:val="00CE30AF"/>
    <w:rsid w:val="00CE3737"/>
    <w:rsid w:val="00CE4875"/>
    <w:rsid w:val="00CE4C0F"/>
    <w:rsid w:val="00CE4DBF"/>
    <w:rsid w:val="00CE55DA"/>
    <w:rsid w:val="00CF70D5"/>
    <w:rsid w:val="00D15BE3"/>
    <w:rsid w:val="00D17786"/>
    <w:rsid w:val="00D21B30"/>
    <w:rsid w:val="00D2257B"/>
    <w:rsid w:val="00D22DA4"/>
    <w:rsid w:val="00D23A36"/>
    <w:rsid w:val="00D3041B"/>
    <w:rsid w:val="00D31E79"/>
    <w:rsid w:val="00D33D6D"/>
    <w:rsid w:val="00D34F01"/>
    <w:rsid w:val="00D35493"/>
    <w:rsid w:val="00D374EB"/>
    <w:rsid w:val="00D508B3"/>
    <w:rsid w:val="00D56FC2"/>
    <w:rsid w:val="00D615FB"/>
    <w:rsid w:val="00D62711"/>
    <w:rsid w:val="00D62A8A"/>
    <w:rsid w:val="00D70CAF"/>
    <w:rsid w:val="00D74F60"/>
    <w:rsid w:val="00D8639D"/>
    <w:rsid w:val="00D97B01"/>
    <w:rsid w:val="00DA2564"/>
    <w:rsid w:val="00DA5083"/>
    <w:rsid w:val="00DB4638"/>
    <w:rsid w:val="00DC16DD"/>
    <w:rsid w:val="00DD1A55"/>
    <w:rsid w:val="00DD4CB2"/>
    <w:rsid w:val="00DE1744"/>
    <w:rsid w:val="00E05684"/>
    <w:rsid w:val="00E115F0"/>
    <w:rsid w:val="00E14EAD"/>
    <w:rsid w:val="00E21D45"/>
    <w:rsid w:val="00E2454E"/>
    <w:rsid w:val="00E55D6F"/>
    <w:rsid w:val="00E707A8"/>
    <w:rsid w:val="00E712E0"/>
    <w:rsid w:val="00E724BB"/>
    <w:rsid w:val="00E80A5D"/>
    <w:rsid w:val="00E81AAF"/>
    <w:rsid w:val="00E85D01"/>
    <w:rsid w:val="00E927E6"/>
    <w:rsid w:val="00E9501E"/>
    <w:rsid w:val="00E96788"/>
    <w:rsid w:val="00EB0C85"/>
    <w:rsid w:val="00EB292B"/>
    <w:rsid w:val="00EB4CAA"/>
    <w:rsid w:val="00EB5111"/>
    <w:rsid w:val="00EC3B22"/>
    <w:rsid w:val="00EC4CFD"/>
    <w:rsid w:val="00ED35E9"/>
    <w:rsid w:val="00ED4152"/>
    <w:rsid w:val="00ED62C7"/>
    <w:rsid w:val="00EF4197"/>
    <w:rsid w:val="00F02B4D"/>
    <w:rsid w:val="00F05170"/>
    <w:rsid w:val="00F12A11"/>
    <w:rsid w:val="00F1384F"/>
    <w:rsid w:val="00F247D0"/>
    <w:rsid w:val="00F276DC"/>
    <w:rsid w:val="00F576F9"/>
    <w:rsid w:val="00F61DC9"/>
    <w:rsid w:val="00F77E64"/>
    <w:rsid w:val="00F80D09"/>
    <w:rsid w:val="00F83941"/>
    <w:rsid w:val="00F97C7C"/>
    <w:rsid w:val="00FA069B"/>
    <w:rsid w:val="00FA0C59"/>
    <w:rsid w:val="00FA42EF"/>
    <w:rsid w:val="00FA4E77"/>
    <w:rsid w:val="00FB0372"/>
    <w:rsid w:val="00FB4A23"/>
    <w:rsid w:val="00FB4C3F"/>
    <w:rsid w:val="00FF135A"/>
    <w:rsid w:val="00FF436E"/>
    <w:rsid w:val="022DE8C0"/>
    <w:rsid w:val="05FD04B4"/>
    <w:rsid w:val="068EE166"/>
    <w:rsid w:val="0744CE5E"/>
    <w:rsid w:val="095E2D44"/>
    <w:rsid w:val="0CCC6190"/>
    <w:rsid w:val="0E36AA38"/>
    <w:rsid w:val="0EA6C664"/>
    <w:rsid w:val="10B54D2C"/>
    <w:rsid w:val="1132E9CE"/>
    <w:rsid w:val="11375278"/>
    <w:rsid w:val="11942E5A"/>
    <w:rsid w:val="12DFC235"/>
    <w:rsid w:val="13A8F222"/>
    <w:rsid w:val="18C5A06E"/>
    <w:rsid w:val="197568E2"/>
    <w:rsid w:val="1A2F3FAD"/>
    <w:rsid w:val="1AAE3DD2"/>
    <w:rsid w:val="1CA02053"/>
    <w:rsid w:val="1DFBAC10"/>
    <w:rsid w:val="1EA335A0"/>
    <w:rsid w:val="1EE14033"/>
    <w:rsid w:val="1F5F9A99"/>
    <w:rsid w:val="20BFF069"/>
    <w:rsid w:val="20DE7BDA"/>
    <w:rsid w:val="211831C8"/>
    <w:rsid w:val="216E2575"/>
    <w:rsid w:val="23EA0BB3"/>
    <w:rsid w:val="23FA7D3C"/>
    <w:rsid w:val="257E2E44"/>
    <w:rsid w:val="28E5F5C5"/>
    <w:rsid w:val="2A666BA3"/>
    <w:rsid w:val="2DA3F712"/>
    <w:rsid w:val="2E2C0239"/>
    <w:rsid w:val="30F680F7"/>
    <w:rsid w:val="30F879F3"/>
    <w:rsid w:val="31C5B423"/>
    <w:rsid w:val="3300457D"/>
    <w:rsid w:val="34F7C6C7"/>
    <w:rsid w:val="36CB6889"/>
    <w:rsid w:val="3815A96C"/>
    <w:rsid w:val="3A1672EF"/>
    <w:rsid w:val="3DAC167C"/>
    <w:rsid w:val="3FDBF4D5"/>
    <w:rsid w:val="40890F67"/>
    <w:rsid w:val="416CBF63"/>
    <w:rsid w:val="4331AF84"/>
    <w:rsid w:val="4338ECB8"/>
    <w:rsid w:val="4623E92D"/>
    <w:rsid w:val="46A397FF"/>
    <w:rsid w:val="4711EE5B"/>
    <w:rsid w:val="4F5EC4FB"/>
    <w:rsid w:val="4FEBE268"/>
    <w:rsid w:val="50627B7E"/>
    <w:rsid w:val="53AA8E2F"/>
    <w:rsid w:val="548E207E"/>
    <w:rsid w:val="59337A90"/>
    <w:rsid w:val="5D5EB3E7"/>
    <w:rsid w:val="5DB9F892"/>
    <w:rsid w:val="5DEAD332"/>
    <w:rsid w:val="628A3F96"/>
    <w:rsid w:val="633EFAF3"/>
    <w:rsid w:val="64F6A1B0"/>
    <w:rsid w:val="668CD73B"/>
    <w:rsid w:val="68C61605"/>
    <w:rsid w:val="69706957"/>
    <w:rsid w:val="69F00A24"/>
    <w:rsid w:val="6A41E09B"/>
    <w:rsid w:val="6A885B3D"/>
    <w:rsid w:val="6EB3B053"/>
    <w:rsid w:val="6F30C9C9"/>
    <w:rsid w:val="6F61D46C"/>
    <w:rsid w:val="70C0F7B7"/>
    <w:rsid w:val="71D4B1B4"/>
    <w:rsid w:val="71ECE0F3"/>
    <w:rsid w:val="77CE4A96"/>
    <w:rsid w:val="7A7AE071"/>
    <w:rsid w:val="7C29B7C8"/>
    <w:rsid w:val="7C8246E6"/>
    <w:rsid w:val="7D2500C8"/>
    <w:rsid w:val="7E10EAD5"/>
    <w:rsid w:val="7EB69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27B33F9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09B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409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4409B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409B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Pr>
      <w:sz w:val="24"/>
      <w:szCs w:val="24"/>
    </w:rPr>
  </w:style>
  <w:style w:type="character" w:styleId="PageNumber">
    <w:name w:val="page number"/>
    <w:basedOn w:val="DefaultParagraphFont"/>
    <w:uiPriority w:val="99"/>
    <w:rsid w:val="004409B8"/>
    <w:rPr>
      <w:rFonts w:cs="Times New Roman"/>
    </w:rPr>
  </w:style>
  <w:style w:type="character" w:styleId="Hyperlink">
    <w:name w:val="Hyperlink"/>
    <w:basedOn w:val="DefaultParagraphFont"/>
    <w:uiPriority w:val="99"/>
    <w:rsid w:val="00A14C1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85D01"/>
    <w:rPr>
      <w:b/>
    </w:rPr>
  </w:style>
  <w:style w:type="character" w:styleId="FollowedHyperlink">
    <w:name w:val="FollowedHyperlink"/>
    <w:basedOn w:val="DefaultParagraphFont"/>
    <w:uiPriority w:val="99"/>
    <w:rsid w:val="007657DC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8410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79627C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A44618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A446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A44618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446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A44618"/>
    <w:rPr>
      <w:rFonts w:cs="Times New Roman"/>
      <w:b/>
    </w:rPr>
  </w:style>
  <w:style w:type="paragraph" w:styleId="ListParagraph">
    <w:name w:val="List Paragraph"/>
    <w:basedOn w:val="Normal"/>
    <w:uiPriority w:val="34"/>
    <w:qFormat/>
    <w:rsid w:val="00E80A5D"/>
    <w:pPr>
      <w:ind w:left="720"/>
      <w:contextualSpacing/>
    </w:pPr>
  </w:style>
  <w:style w:type="paragraph" w:styleId="Revision">
    <w:name w:val="Revision"/>
    <w:hidden/>
    <w:uiPriority w:val="99"/>
    <w:semiHidden/>
    <w:rsid w:val="00E80A5D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E73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49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2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yperlink" Target="http://www.merck.com/merckhelps/vaccines/home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sanofipatientconnection.com/patient-assistance-connection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www.mass.gov/info-details/dph-recommended-guidance-for-vaccines" TargetMode="Externa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36B605C953E34C8476A9FD9E49AC16" ma:contentTypeVersion="14" ma:contentTypeDescription="Create a new document." ma:contentTypeScope="" ma:versionID="5a6988bc82efc16dbc4fef89c0970097">
  <xsd:schema xmlns:xsd="http://www.w3.org/2001/XMLSchema" xmlns:xs="http://www.w3.org/2001/XMLSchema" xmlns:p="http://schemas.microsoft.com/office/2006/metadata/properties" xmlns:ns2="a782362c-0017-44d2-8700-f603c3e5ed9a" xmlns:ns3="78ea2335-8007-4ae4-b674-628de3bfd69a" targetNamespace="http://schemas.microsoft.com/office/2006/metadata/properties" ma:root="true" ma:fieldsID="f757d18a715390f3da1f93b167fc760a" ns2:_="" ns3:_="">
    <xsd:import namespace="a782362c-0017-44d2-8700-f603c3e5ed9a"/>
    <xsd:import namespace="78ea2335-8007-4ae4-b674-628de3bfd6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2362c-0017-44d2-8700-f603c3e5ed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ea2335-8007-4ae4-b674-628de3bfd6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82c80e7-b749-4f6a-ad82-2deea615b3c0}" ma:internalName="TaxCatchAll" ma:showField="CatchAllData" ma:web="78ea2335-8007-4ae4-b674-628de3bfd6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82362c-0017-44d2-8700-f603c3e5ed9a">
      <Terms xmlns="http://schemas.microsoft.com/office/infopath/2007/PartnerControls"/>
    </lcf76f155ced4ddcb4097134ff3c332f>
    <TaxCatchAll xmlns="78ea2335-8007-4ae4-b674-628de3bfd69a" xsi:nil="true"/>
  </documentManagement>
</p:properties>
</file>

<file path=customXml/itemProps1.xml><?xml version="1.0" encoding="utf-8"?>
<ds:datastoreItem xmlns:ds="http://schemas.openxmlformats.org/officeDocument/2006/customXml" ds:itemID="{A3C68859-A6C6-4845-B722-96633ECFF5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65F184-2820-436A-AE5D-85ED684731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82362c-0017-44d2-8700-f603c3e5ed9a"/>
    <ds:schemaRef ds:uri="78ea2335-8007-4ae4-b674-628de3bfd6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FCC173-7D81-41D4-81CE-1029F561EC11}">
  <ds:schemaRefs>
    <ds:schemaRef ds:uri="http://schemas.microsoft.com/office/2006/metadata/properties"/>
    <ds:schemaRef ds:uri="http://schemas.microsoft.com/office/infopath/2007/PartnerControls"/>
    <ds:schemaRef ds:uri="a782362c-0017-44d2-8700-f603c3e5ed9a"/>
    <ds:schemaRef ds:uri="78ea2335-8007-4ae4-b674-628de3bfd69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3</Words>
  <Characters>338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ssachusetts Department of Public Health (MDPH)</vt:lpstr>
    </vt:vector>
  </TitlesOfParts>
  <LinksUpToDate>false</LinksUpToDate>
  <CharactersWithSpaces>3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achusetts Department of Public Health (MDPH)</dc:title>
  <dc:creator/>
  <cp:lastModifiedBy/>
  <cp:revision>1</cp:revision>
  <cp:lastPrinted>2011-05-17T16:00:00Z</cp:lastPrinted>
  <dcterms:created xsi:type="dcterms:W3CDTF">2025-10-07T18:00:00Z</dcterms:created>
  <dcterms:modified xsi:type="dcterms:W3CDTF">2025-10-07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36B605C953E34C8476A9FD9E49AC16</vt:lpwstr>
  </property>
  <property fmtid="{D5CDD505-2E9C-101B-9397-08002B2CF9AE}" pid="3" name="MediaServiceImageTags">
    <vt:lpwstr/>
  </property>
</Properties>
</file>